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5AAD5E" w14:textId="77777777" w:rsidR="00DA18EB" w:rsidRPr="00DA18EB" w:rsidRDefault="00DA18EB" w:rsidP="00DA18EB">
      <w:pPr>
        <w:pStyle w:val="Heading1"/>
        <w:jc w:val="center"/>
        <w:rPr>
          <w:lang w:val="bg-BG"/>
        </w:rPr>
      </w:pPr>
      <w:r w:rsidRPr="00DA18EB">
        <w:t xml:space="preserve">Exercises: </w:t>
      </w:r>
      <w:r w:rsidRPr="00DA18EB">
        <w:rPr>
          <w:bCs/>
        </w:rPr>
        <w:t>Functional Programming</w:t>
      </w:r>
    </w:p>
    <w:p w14:paraId="4C26F425" w14:textId="78793A84" w:rsidR="00040826" w:rsidRPr="00656E8A" w:rsidRDefault="00040826" w:rsidP="00656E8A">
      <w:pPr>
        <w:pStyle w:val="ListParagraph"/>
        <w:numPr>
          <w:ilvl w:val="0"/>
          <w:numId w:val="47"/>
        </w:numPr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8" w:history="1">
        <w:r>
          <w:rPr>
            <w:rStyle w:val="Hyperlink"/>
          </w:rPr>
          <w:t>Judge</w:t>
        </w:r>
      </w:hyperlink>
    </w:p>
    <w:p w14:paraId="6C5EAF97" w14:textId="35DE605F" w:rsidR="00656E8A" w:rsidRPr="00656E8A" w:rsidRDefault="00656E8A" w:rsidP="00656E8A">
      <w:pPr>
        <w:pStyle w:val="ListParagraph"/>
        <w:numPr>
          <w:ilvl w:val="0"/>
          <w:numId w:val="47"/>
        </w:numPr>
        <w:rPr>
          <w:noProof/>
        </w:rPr>
      </w:pPr>
      <w:r>
        <w:rPr>
          <w:noProof/>
        </w:rPr>
        <w:t xml:space="preserve">Ask your questions here </w:t>
      </w:r>
      <w:hyperlink r:id="rId9" w:history="1">
        <w:r>
          <w:rPr>
            <w:rStyle w:val="Hyperlink"/>
            <w:noProof/>
          </w:rPr>
          <w:t>https://www.slido.com/</w:t>
        </w:r>
      </w:hyperlink>
      <w:r>
        <w:rPr>
          <w:noProof/>
        </w:rPr>
        <w:t xml:space="preserve"> by entering the code </w:t>
      </w:r>
      <w:r>
        <w:rPr>
          <w:rStyle w:val="CodeChar"/>
        </w:rPr>
        <w:t>#csharp-advanced</w:t>
      </w:r>
    </w:p>
    <w:p w14:paraId="6C3AD8D9" w14:textId="2E7A8A2F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Action P</w:t>
      </w:r>
      <w:r w:rsidR="00122010">
        <w:t>r</w:t>
      </w:r>
      <w:r w:rsidRPr="00DA18EB">
        <w:t>int</w:t>
      </w:r>
    </w:p>
    <w:p w14:paraId="289DF9E4" w14:textId="675441F2" w:rsidR="00DA18EB" w:rsidRPr="00DA18EB" w:rsidRDefault="00AB7C1B" w:rsidP="00DA18EB">
      <w:pPr>
        <w:rPr>
          <w:lang w:val="bg-BG"/>
        </w:rPr>
      </w:pPr>
      <w:r>
        <w:t>Create</w:t>
      </w:r>
      <w:r w:rsidR="00DA18EB" w:rsidRPr="00DA18EB">
        <w:t xml:space="preserve"> a program that reads a collection of </w:t>
      </w:r>
      <w:r w:rsidR="00DA18EB" w:rsidRPr="00DA18EB">
        <w:rPr>
          <w:b/>
        </w:rPr>
        <w:t>strings</w:t>
      </w:r>
      <w:r w:rsidR="00DA18EB" w:rsidRPr="00DA18EB">
        <w:t xml:space="preserve"> from the console and then </w:t>
      </w:r>
      <w:r w:rsidR="00DA18EB" w:rsidRPr="00DA18EB">
        <w:rPr>
          <w:b/>
        </w:rPr>
        <w:t>prints</w:t>
      </w:r>
      <w:r w:rsidR="00DA18EB" w:rsidRPr="00DA18EB">
        <w:t xml:space="preserve"> them onto the </w:t>
      </w:r>
      <w:r w:rsidR="00DA18EB" w:rsidRPr="00DA18EB">
        <w:rPr>
          <w:b/>
        </w:rPr>
        <w:t>console</w:t>
      </w:r>
      <w:r w:rsidR="00DA18EB" w:rsidRPr="00DA18EB">
        <w:t xml:space="preserve">. Each name should be printed on a </w:t>
      </w:r>
      <w:r w:rsidR="00DA18EB" w:rsidRPr="00DA18EB">
        <w:rPr>
          <w:b/>
        </w:rPr>
        <w:t>new</w:t>
      </w:r>
      <w:r w:rsidR="00DA18EB" w:rsidRPr="00DA18EB">
        <w:t xml:space="preserve"> </w:t>
      </w:r>
      <w:r w:rsidR="00DA18EB" w:rsidRPr="00DA18EB">
        <w:rPr>
          <w:b/>
        </w:rPr>
        <w:t>lin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4F885973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4A77CC0" w14:textId="77777777" w:rsidTr="0067444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3CDC5E6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D1E7626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3C3242A4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6869AFC8" w14:textId="5CEF1E69" w:rsidR="00DA18EB" w:rsidRPr="00DA18EB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Tea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9898A49" w14:textId="4487A7BC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</w:p>
          <w:p w14:paraId="6C8AEB4F" w14:textId="75DAE9DA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oah</w:t>
            </w:r>
          </w:p>
          <w:p w14:paraId="287218E8" w14:textId="513AB0E5" w:rsidR="00DA18EB" w:rsidRPr="0074070D" w:rsidRDefault="0074070D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4070D">
              <w:rPr>
                <w:rFonts w:ascii="Consolas" w:hAnsi="Consolas"/>
                <w:noProof/>
              </w:rPr>
              <w:t>Tea</w:t>
            </w:r>
          </w:p>
        </w:tc>
      </w:tr>
      <w:tr w:rsidR="00AB7C1B" w:rsidRPr="00DA18EB" w14:paraId="50DDCFAD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8B90016" w14:textId="4FBB7CD5" w:rsidR="00AB7C1B" w:rsidRDefault="00AB7C1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 Lucas Harry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074C0E4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</w:t>
            </w:r>
          </w:p>
          <w:p w14:paraId="3A189BC2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Lucas</w:t>
            </w:r>
          </w:p>
          <w:p w14:paraId="0C45125A" w14:textId="5D1C2C67" w:rsid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Harry</w:t>
            </w:r>
          </w:p>
        </w:tc>
      </w:tr>
      <w:tr w:rsidR="0067444C" w:rsidRPr="00DA18EB" w14:paraId="2F8DD646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8A7BF27" w14:textId="72E64814" w:rsidR="0067444C" w:rsidRPr="00AB7C1B" w:rsidRDefault="0067444C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337F6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</w:t>
            </w:r>
          </w:p>
          <w:p w14:paraId="3BAB59E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Napoleon</w:t>
            </w:r>
          </w:p>
          <w:p w14:paraId="365D2CD6" w14:textId="37A4B17C" w:rsidR="0067444C" w:rsidRPr="00AB7C1B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Caeser</w:t>
            </w:r>
          </w:p>
        </w:tc>
      </w:tr>
    </w:tbl>
    <w:p w14:paraId="1F8C82A5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Knights of Honor</w:t>
      </w:r>
    </w:p>
    <w:p w14:paraId="6C7CAD8F" w14:textId="61BB60A3" w:rsidR="00DA18EB" w:rsidRPr="00DA18EB" w:rsidRDefault="00AB7C1B" w:rsidP="00DA18EB">
      <w:pPr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program that reads a collection of </w:t>
      </w:r>
      <w:r w:rsidR="00DA18EB" w:rsidRPr="00DA18EB">
        <w:rPr>
          <w:b/>
        </w:rPr>
        <w:t>names</w:t>
      </w:r>
      <w:r w:rsidR="00DA18EB" w:rsidRPr="00DA18EB">
        <w:t xml:space="preserve"> as </w:t>
      </w:r>
      <w:r w:rsidR="00DA18EB" w:rsidRPr="00DA18EB">
        <w:rPr>
          <w:b/>
        </w:rPr>
        <w:t>strings</w:t>
      </w:r>
      <w:r w:rsidR="00DA18EB" w:rsidRPr="00DA18EB">
        <w:t xml:space="preserve"> from the </w:t>
      </w:r>
      <w:r w:rsidR="00DA18EB" w:rsidRPr="00DA18EB">
        <w:rPr>
          <w:b/>
        </w:rPr>
        <w:t>console</w:t>
      </w:r>
      <w:r w:rsidR="00DA18EB" w:rsidRPr="00DA18EB">
        <w:t>, appends "</w:t>
      </w:r>
      <w:r w:rsidR="00DA18EB" w:rsidRPr="00DA18EB">
        <w:rPr>
          <w:rFonts w:ascii="Consolas" w:hAnsi="Consolas"/>
          <w:b/>
          <w:noProof/>
        </w:rPr>
        <w:t>Sir</w:t>
      </w:r>
      <w:r w:rsidR="00DA18EB" w:rsidRPr="00DA18EB">
        <w:t xml:space="preserve">" in front of every name and </w:t>
      </w:r>
      <w:r w:rsidR="00DA18EB" w:rsidRPr="00DA18EB">
        <w:rPr>
          <w:b/>
        </w:rPr>
        <w:t>prints</w:t>
      </w:r>
      <w:r w:rsidR="00DA18EB" w:rsidRPr="00DA18EB">
        <w:t xml:space="preserve"> it back </w:t>
      </w:r>
      <w:r w:rsidR="00A75B18">
        <w:t>in</w:t>
      </w:r>
      <w:r w:rsidR="00DA18EB" w:rsidRPr="00DA18EB">
        <w:t xml:space="preserve"> the </w:t>
      </w:r>
      <w:r w:rsidR="00DA18EB" w:rsidRPr="00DA18EB">
        <w:rPr>
          <w:b/>
        </w:rPr>
        <w:t>consol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061B3AF1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23DA0650" w14:textId="77777777" w:rsidTr="00FA23C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DB0E9EB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70AC9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4F5596E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E30F563" w14:textId="4BA4AAC3" w:rsidR="00DA18EB" w:rsidRPr="00DA18EB" w:rsidRDefault="0059259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athan 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742DE5C" w14:textId="3C5E334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Eathan</w:t>
            </w:r>
          </w:p>
          <w:p w14:paraId="1B5951F5" w14:textId="35450FDA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Lucas</w:t>
            </w:r>
          </w:p>
          <w:p w14:paraId="4CA9D202" w14:textId="233F0CD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Noah</w:t>
            </w:r>
          </w:p>
          <w:p w14:paraId="29EA84CC" w14:textId="582686E8" w:rsidR="00DA18EB" w:rsidRPr="00DA18EB" w:rsidRDefault="00DA18EB" w:rsidP="00A65A77">
            <w:pPr>
              <w:spacing w:after="0"/>
              <w:jc w:val="both"/>
              <w:rPr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</w:tr>
      <w:tr w:rsidR="007E031A" w:rsidRPr="00DA18EB" w14:paraId="1E1CBA77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FBDE78" w14:textId="71F8E1DF" w:rsid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Lucas Jade Hugo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01E3139B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Lucas</w:t>
            </w:r>
          </w:p>
          <w:p w14:paraId="7F73C1E6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Jade</w:t>
            </w:r>
          </w:p>
          <w:p w14:paraId="7C9292F5" w14:textId="16E29549" w:rsidR="007E031A" w:rsidRPr="00DA18EB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Hugo</w:t>
            </w:r>
          </w:p>
        </w:tc>
      </w:tr>
      <w:tr w:rsidR="007E031A" w:rsidRPr="00DA18EB" w14:paraId="4489169A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4854B22" w14:textId="088AA521" w:rsidR="007E031A" w:rsidRP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348965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Ashurbanipal</w:t>
            </w:r>
          </w:p>
          <w:p w14:paraId="78879279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Napoleon</w:t>
            </w:r>
          </w:p>
          <w:p w14:paraId="48A0311E" w14:textId="040B214C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Caeser</w:t>
            </w:r>
          </w:p>
        </w:tc>
      </w:tr>
    </w:tbl>
    <w:p w14:paraId="7374AA33" w14:textId="77777777" w:rsidR="00DA18EB" w:rsidRPr="00DA18EB" w:rsidRDefault="00DA18EB" w:rsidP="00DA18EB">
      <w:pPr>
        <w:rPr>
          <w:lang w:val="bg-BG"/>
        </w:rPr>
      </w:pPr>
    </w:p>
    <w:p w14:paraId="5DB24D2D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lastRenderedPageBreak/>
        <w:t>Custom Min Function</w:t>
      </w:r>
    </w:p>
    <w:p w14:paraId="1C47B1DC" w14:textId="39D37CDB" w:rsidR="00DA18EB" w:rsidRPr="00DA18EB" w:rsidRDefault="00AB7C1B" w:rsidP="00DA18EB">
      <w:pPr>
        <w:jc w:val="both"/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simple program that reads from the </w:t>
      </w:r>
      <w:r w:rsidR="00DA18EB" w:rsidRPr="00DA18EB">
        <w:rPr>
          <w:b/>
        </w:rPr>
        <w:t>console</w:t>
      </w:r>
      <w:r w:rsidR="00DA18EB" w:rsidRPr="00DA18EB">
        <w:t xml:space="preserve"> a set of </w:t>
      </w:r>
      <w:r w:rsidR="00DA18EB" w:rsidRPr="00DA18EB">
        <w:rPr>
          <w:b/>
        </w:rPr>
        <w:t>integers</w:t>
      </w:r>
      <w:r w:rsidR="00DA18EB" w:rsidRPr="00DA18EB">
        <w:t xml:space="preserve"> and </w:t>
      </w:r>
      <w:r w:rsidR="00DA18EB" w:rsidRPr="00DA18EB">
        <w:rPr>
          <w:b/>
        </w:rPr>
        <w:t>prints</w:t>
      </w:r>
      <w:r w:rsidR="00DA18EB" w:rsidRPr="00DA18EB">
        <w:t xml:space="preserve"> back on the </w:t>
      </w:r>
      <w:r w:rsidR="00DA18EB" w:rsidRPr="00DA18EB">
        <w:rPr>
          <w:b/>
        </w:rPr>
        <w:t>console</w:t>
      </w:r>
      <w:r w:rsidR="00DA18EB" w:rsidRPr="00DA18EB">
        <w:t xml:space="preserve"> the </w:t>
      </w:r>
      <w:r w:rsidR="00DA18EB" w:rsidRPr="00DA18EB">
        <w:rPr>
          <w:b/>
        </w:rPr>
        <w:t>smallest</w:t>
      </w:r>
      <w:r w:rsidR="00DA18EB" w:rsidRPr="00DA18EB">
        <w:t xml:space="preserve"> </w:t>
      </w:r>
      <w:r w:rsidR="00DA18EB" w:rsidRPr="00DA18EB">
        <w:rPr>
          <w:b/>
        </w:rPr>
        <w:t>number</w:t>
      </w:r>
      <w:r w:rsidR="00DA18EB" w:rsidRPr="00DA18EB">
        <w:t xml:space="preserve"> from the collection. Use </w:t>
      </w:r>
      <w:r w:rsidR="00DA18EB" w:rsidRPr="00DA18EB">
        <w:rPr>
          <w:rFonts w:ascii="Consolas" w:hAnsi="Consolas"/>
          <w:b/>
          <w:noProof/>
        </w:rPr>
        <w:t>Func&lt;T, T&gt;</w:t>
      </w:r>
      <w:r w:rsidR="00DA18EB" w:rsidRPr="00DA18EB">
        <w:rPr>
          <w:rFonts w:ascii="Consolas" w:hAnsi="Consolas"/>
          <w:noProof/>
        </w:rPr>
        <w:t>.</w:t>
      </w:r>
    </w:p>
    <w:p w14:paraId="057EF7BA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0A1AF3C5" w14:textId="77777777" w:rsidTr="00C039A4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72F253E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58929F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604F68D1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70691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1 4 3 2 1 7 1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20E7946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</w:t>
            </w:r>
          </w:p>
        </w:tc>
      </w:tr>
      <w:tr w:rsidR="00C039A4" w:rsidRPr="00DA18EB" w14:paraId="707F4DE4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3828297B" w14:textId="0627605E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4 5 -2 3 -5 8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7CC37A3" w14:textId="7D8717C3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-5</w:t>
            </w:r>
          </w:p>
        </w:tc>
      </w:tr>
    </w:tbl>
    <w:p w14:paraId="5EACF864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Find Evens or Odds</w:t>
      </w:r>
    </w:p>
    <w:p w14:paraId="2CC1FE34" w14:textId="77777777" w:rsidR="00DA18EB" w:rsidRPr="00DA18EB" w:rsidRDefault="00DA18EB" w:rsidP="00DA18EB">
      <w:pPr>
        <w:rPr>
          <w:lang w:val="bg-BG"/>
        </w:rPr>
      </w:pPr>
      <w:r w:rsidRPr="00DA18EB">
        <w:t xml:space="preserve">You are given a lower and an upper bound for a range of integer numbers. Then a command specifies if you need to list all even or odd numbers in the given range. Use </w:t>
      </w:r>
      <w:r w:rsidRPr="00DA18EB">
        <w:rPr>
          <w:rFonts w:ascii="Consolas" w:hAnsi="Consolas"/>
          <w:b/>
          <w:noProof/>
        </w:rPr>
        <w:t>Predicate&lt;T</w:t>
      </w:r>
      <w:r w:rsidRPr="00DA18EB">
        <w:rPr>
          <w:rFonts w:ascii="Consolas" w:hAnsi="Consolas"/>
          <w:b/>
        </w:rPr>
        <w:t>&gt;</w:t>
      </w:r>
      <w:r w:rsidRPr="00DA18EB">
        <w:t>.</w:t>
      </w:r>
    </w:p>
    <w:p w14:paraId="2941DD9E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1ECF15C5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EDFD0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4B4485D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1490EE5B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982F4C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 10</w:t>
            </w:r>
          </w:p>
          <w:p w14:paraId="7FF5DB7F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od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5F2897B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 3 5 7 9</w:t>
            </w:r>
          </w:p>
        </w:tc>
      </w:tr>
      <w:tr w:rsidR="00DA18EB" w:rsidRPr="00DA18EB" w14:paraId="05934999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714D527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30</w:t>
            </w:r>
          </w:p>
          <w:p w14:paraId="15420692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even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02DADE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20 22 24 26 28 30</w:t>
            </w:r>
          </w:p>
        </w:tc>
      </w:tr>
    </w:tbl>
    <w:p w14:paraId="55DFFA14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Applied</w:t>
      </w:r>
      <w:r w:rsidRPr="00DA18EB">
        <w:rPr>
          <w:noProof/>
        </w:rPr>
        <w:t xml:space="preserve"> Arithmetics</w:t>
      </w:r>
    </w:p>
    <w:p w14:paraId="0C89A377" w14:textId="360857C6" w:rsidR="00DA18EB" w:rsidRPr="00DA18EB" w:rsidRDefault="00FF4A86" w:rsidP="00DA18EB">
      <w:pPr>
        <w:jc w:val="both"/>
        <w:rPr>
          <w:lang w:val="bg-BG"/>
        </w:rPr>
      </w:pPr>
      <w:r>
        <w:t>Create</w:t>
      </w:r>
      <w:r w:rsidR="00DA18EB" w:rsidRPr="00DA18EB">
        <w:t xml:space="preserve"> a program that executes some mathematical operations on a given collection. On the </w:t>
      </w:r>
      <w:r w:rsidR="00DA18EB" w:rsidRPr="00DA18EB">
        <w:rPr>
          <w:b/>
        </w:rPr>
        <w:t>first line</w:t>
      </w:r>
      <w:r w:rsidR="00D538A7">
        <w:rPr>
          <w:b/>
        </w:rPr>
        <w:t>,</w:t>
      </w:r>
      <w:r w:rsidR="00DA18EB" w:rsidRPr="00DA18EB">
        <w:t xml:space="preserve"> you are given </w:t>
      </w:r>
      <w:r w:rsidR="00DA18EB" w:rsidRPr="00DA18EB">
        <w:rPr>
          <w:b/>
        </w:rPr>
        <w:t>a list of numbers</w:t>
      </w:r>
      <w:r w:rsidR="00DA18EB" w:rsidRPr="00DA18EB">
        <w:t xml:space="preserve">. On the </w:t>
      </w:r>
      <w:r w:rsidR="00DA18EB" w:rsidRPr="00DA18EB">
        <w:rPr>
          <w:b/>
        </w:rPr>
        <w:t>next lines</w:t>
      </w:r>
      <w:r w:rsidR="00D538A7">
        <w:t xml:space="preserve">, </w:t>
      </w:r>
      <w:r w:rsidR="00DA18EB" w:rsidRPr="00DA18EB">
        <w:t xml:space="preserve">you are passed </w:t>
      </w:r>
      <w:r w:rsidR="00DA18EB" w:rsidRPr="00DA18EB">
        <w:rPr>
          <w:b/>
        </w:rPr>
        <w:t>different commands</w:t>
      </w:r>
      <w:r w:rsidR="00DA18EB" w:rsidRPr="00DA18EB">
        <w:t xml:space="preserve"> that you need to </w:t>
      </w:r>
      <w:r w:rsidR="00DA18EB" w:rsidRPr="00DA18EB">
        <w:rPr>
          <w:b/>
        </w:rPr>
        <w:t>apply to all the numbers</w:t>
      </w:r>
      <w:r w:rsidR="00DA18EB" w:rsidRPr="00DA18EB">
        <w:t xml:space="preserve"> in the list:</w:t>
      </w:r>
    </w:p>
    <w:p w14:paraId="1750C9AD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add"</w:t>
      </w:r>
      <w:r w:rsidRPr="00DA18EB">
        <w:rPr>
          <w:noProof/>
        </w:rPr>
        <w:t xml:space="preserve"> </w:t>
      </w:r>
      <w:r w:rsidRPr="00DA18EB">
        <w:t>-&gt; add 1 to each number</w:t>
      </w:r>
    </w:p>
    <w:p w14:paraId="1155A33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multiply"</w:t>
      </w:r>
      <w:r w:rsidRPr="00DA18EB">
        <w:rPr>
          <w:noProof/>
        </w:rPr>
        <w:t xml:space="preserve"> </w:t>
      </w:r>
      <w:r w:rsidRPr="00DA18EB">
        <w:t>-&gt; multiply each number by 2</w:t>
      </w:r>
    </w:p>
    <w:p w14:paraId="1D63B673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subtract"</w:t>
      </w:r>
      <w:r w:rsidRPr="00DA18EB">
        <w:rPr>
          <w:noProof/>
        </w:rPr>
        <w:t xml:space="preserve"> </w:t>
      </w:r>
      <w:r w:rsidRPr="00DA18EB">
        <w:t>-&gt; subtract 1 from each number</w:t>
      </w:r>
    </w:p>
    <w:p w14:paraId="155B0D1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print"</w:t>
      </w:r>
      <w:r w:rsidRPr="00DA18EB">
        <w:rPr>
          <w:noProof/>
        </w:rPr>
        <w:t xml:space="preserve"> </w:t>
      </w:r>
      <w:r w:rsidRPr="00DA18EB">
        <w:t>-&gt; print the collection</w:t>
      </w:r>
    </w:p>
    <w:p w14:paraId="6112888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end</w:t>
      </w:r>
      <w:r w:rsidRPr="00DA18EB">
        <w:rPr>
          <w:rFonts w:ascii="Consolas" w:hAnsi="Consolas"/>
          <w:noProof/>
        </w:rPr>
        <w:t>"</w:t>
      </w:r>
      <w:r w:rsidRPr="00DA18EB">
        <w:rPr>
          <w:noProof/>
        </w:rPr>
        <w:t xml:space="preserve"> </w:t>
      </w:r>
      <w:r w:rsidRPr="00DA18EB">
        <w:t xml:space="preserve">-&gt; ends the input </w:t>
      </w:r>
    </w:p>
    <w:p w14:paraId="1F0D1E21" w14:textId="27CDD831" w:rsidR="00DA18EB" w:rsidRPr="00184E76" w:rsidRDefault="00184E76" w:rsidP="00DA18EB">
      <w:pPr>
        <w:jc w:val="both"/>
        <w:rPr>
          <w:b/>
          <w:sz w:val="24"/>
          <w:lang w:val="bg-BG"/>
        </w:rPr>
      </w:pPr>
      <w:r>
        <w:rPr>
          <w:b/>
          <w:sz w:val="24"/>
        </w:rPr>
        <w:t xml:space="preserve">Note: </w:t>
      </w:r>
      <w:r w:rsidR="00DA18EB" w:rsidRPr="00184E76">
        <w:rPr>
          <w:b/>
          <w:sz w:val="24"/>
        </w:rPr>
        <w:t>Use functions.</w:t>
      </w:r>
    </w:p>
    <w:p w14:paraId="5549A577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bookmarkStart w:id="0" w:name="_Hlk81561608"/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7517A348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bookmarkEnd w:id="0"/>
          <w:p w14:paraId="055D9908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2C4705D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7384BC3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26DFF8F8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</w:t>
            </w:r>
          </w:p>
          <w:p w14:paraId="795F06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4D8F163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055475BB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print</w:t>
            </w:r>
          </w:p>
          <w:p w14:paraId="1435456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5AB52CCE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3 4 5 6 7</w:t>
            </w:r>
          </w:p>
        </w:tc>
      </w:tr>
      <w:tr w:rsidR="00DA18EB" w:rsidRPr="00DA18EB" w14:paraId="38A9DEB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636757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5 10</w:t>
            </w:r>
          </w:p>
          <w:p w14:paraId="3244E8B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lastRenderedPageBreak/>
              <w:t>multiply</w:t>
            </w:r>
          </w:p>
          <w:p w14:paraId="18A16F5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subtract</w:t>
            </w:r>
          </w:p>
          <w:p w14:paraId="0438CD1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print</w:t>
            </w:r>
          </w:p>
          <w:p w14:paraId="1220FAE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46E41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lastRenderedPageBreak/>
              <w:t>9 19</w:t>
            </w:r>
          </w:p>
        </w:tc>
      </w:tr>
    </w:tbl>
    <w:p w14:paraId="1C279E17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Reverse and Exclude</w:t>
      </w:r>
    </w:p>
    <w:p w14:paraId="6E51E564" w14:textId="643DBE5F" w:rsidR="00EE0BDB" w:rsidRDefault="00EE0BDB" w:rsidP="00B65775">
      <w:r>
        <w:t>Create</w:t>
      </w:r>
      <w:r w:rsidR="00DA18EB" w:rsidRPr="00DA18EB">
        <w:t xml:space="preserve"> a program that reverses a collection and removes elements that are divisible by a given integer </w:t>
      </w:r>
      <w:r w:rsidR="00DA18EB" w:rsidRPr="00832A2D">
        <w:rPr>
          <w:rFonts w:ascii="Consolas" w:hAnsi="Consolas"/>
          <w:b/>
        </w:rPr>
        <w:t>n</w:t>
      </w:r>
      <w:r w:rsidR="00DA18EB" w:rsidRPr="00DA18EB">
        <w:t>. Use predicates</w:t>
      </w:r>
      <w:r w:rsidR="00B65775">
        <w:rPr>
          <w:lang w:val="bg-BG"/>
        </w:rPr>
        <w:t xml:space="preserve"> </w:t>
      </w:r>
      <w:r w:rsidR="00DA18EB" w:rsidRPr="00DA18EB">
        <w:t>/</w:t>
      </w:r>
      <w:r w:rsidR="00B65775">
        <w:rPr>
          <w:lang w:val="bg-BG"/>
        </w:rPr>
        <w:t xml:space="preserve"> </w:t>
      </w:r>
      <w:r w:rsidR="00DA18EB" w:rsidRPr="00DA18EB">
        <w:t>functions.</w:t>
      </w:r>
    </w:p>
    <w:p w14:paraId="01240D22" w14:textId="1E434777" w:rsidR="00EE0BDB" w:rsidRPr="00DA18EB" w:rsidRDefault="00EE0BDB" w:rsidP="00EE0BD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6C75FEF5" w14:textId="77777777" w:rsidTr="00EE0BDB">
        <w:trPr>
          <w:trHeight w:val="288"/>
        </w:trPr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49621A5F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39A95E9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53946A2C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5C2EBC0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 6</w:t>
            </w:r>
          </w:p>
          <w:p w14:paraId="21DAEA3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657DBB4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5 3 1</w:t>
            </w:r>
          </w:p>
        </w:tc>
      </w:tr>
      <w:tr w:rsidR="00DA18EB" w:rsidRPr="00DA18EB" w14:paraId="3B7A4ADA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B9F56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10 40 30 60 50</w:t>
            </w:r>
          </w:p>
          <w:p w14:paraId="1C08149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0B7451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50 40 10 20</w:t>
            </w:r>
          </w:p>
        </w:tc>
      </w:tr>
    </w:tbl>
    <w:p w14:paraId="6BB13052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redicate for Names</w:t>
      </w:r>
    </w:p>
    <w:p w14:paraId="0797B640" w14:textId="6B06903C" w:rsidR="00DA18EB" w:rsidRPr="00DA18EB" w:rsidRDefault="00DA18EB" w:rsidP="00DA18EB">
      <w:pPr>
        <w:jc w:val="both"/>
        <w:rPr>
          <w:lang w:val="bg-BG"/>
        </w:rPr>
      </w:pPr>
      <w:r w:rsidRPr="00DA18EB">
        <w:t>Write a program that filters a list of names according to their length. On the first line</w:t>
      </w:r>
      <w:r w:rsidR="008E39A1">
        <w:t>,</w:t>
      </w:r>
      <w:r w:rsidRPr="00DA18EB">
        <w:t xml:space="preserve"> you will be given an integer </w:t>
      </w:r>
      <w:r w:rsidRPr="00097D78">
        <w:rPr>
          <w:rFonts w:ascii="Consolas" w:hAnsi="Consolas"/>
          <w:b/>
        </w:rPr>
        <w:t>n</w:t>
      </w:r>
      <w:r w:rsidRPr="00DA18EB">
        <w:rPr>
          <w:b/>
        </w:rPr>
        <w:t>,</w:t>
      </w:r>
      <w:r w:rsidRPr="00DA18EB">
        <w:t xml:space="preserve"> representing a name</w:t>
      </w:r>
      <w:r w:rsidR="005A23A6">
        <w:t>'</w:t>
      </w:r>
      <w:r w:rsidRPr="00DA18EB">
        <w:t>s length. On the second line</w:t>
      </w:r>
      <w:r w:rsidR="008E39A1">
        <w:t>,</w:t>
      </w:r>
      <w:r w:rsidRPr="00DA18EB">
        <w:t xml:space="preserve"> you will be given some names as strings separated by space. Write a function that prints only the names whose length is </w:t>
      </w:r>
      <w:r w:rsidRPr="00DA18EB">
        <w:rPr>
          <w:b/>
        </w:rPr>
        <w:t>less than or equal</w:t>
      </w:r>
      <w:r w:rsidRPr="00DA18EB">
        <w:t xml:space="preserve"> to </w:t>
      </w:r>
      <w:r w:rsidRPr="00DA18EB">
        <w:rPr>
          <w:b/>
        </w:rPr>
        <w:t>n</w:t>
      </w:r>
      <w:r w:rsidRPr="00DA18EB">
        <w:t>.</w:t>
      </w:r>
    </w:p>
    <w:p w14:paraId="62375D7C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2"/>
        <w:gridCol w:w="3495"/>
      </w:tblGrid>
      <w:tr w:rsidR="00DA18EB" w:rsidRPr="00DA18EB" w14:paraId="25AA98D2" w14:textId="77777777" w:rsidTr="00DF3AF4">
        <w:tc>
          <w:tcPr>
            <w:tcW w:w="4402" w:type="dxa"/>
            <w:shd w:val="clear" w:color="auto" w:fill="D9D9D9" w:themeFill="background1" w:themeFillShade="D9"/>
            <w:tcMar>
              <w:left w:w="80" w:type="dxa"/>
            </w:tcMar>
          </w:tcPr>
          <w:p w14:paraId="010A4CA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3495" w:type="dxa"/>
            <w:shd w:val="clear" w:color="auto" w:fill="D9D9D9" w:themeFill="background1" w:themeFillShade="D9"/>
            <w:tcMar>
              <w:left w:w="80" w:type="dxa"/>
            </w:tcMar>
          </w:tcPr>
          <w:p w14:paraId="032B0D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9A124FD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60B5A0C7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/>
                <w:noProof/>
                <w:color w:val="000000" w:themeColor="text1"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4</w:t>
            </w:r>
          </w:p>
          <w:p w14:paraId="79CA7260" w14:textId="32E5D08E" w:rsidR="00DA18EB" w:rsidRPr="00DA18EB" w:rsidRDefault="00CA608D" w:rsidP="00CA608D">
            <w:pPr>
              <w:pStyle w:val="PreformattedText"/>
              <w:spacing w:after="0"/>
              <w:jc w:val="both"/>
              <w:rPr>
                <w:noProof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Karl Anna Kris Yahto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6E352C33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Karl</w:t>
            </w:r>
          </w:p>
          <w:p w14:paraId="08EDA41B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Anna</w:t>
            </w:r>
          </w:p>
          <w:p w14:paraId="206A508E" w14:textId="1FBD51CA" w:rsidR="00DA18EB" w:rsidRPr="00DA18EB" w:rsidRDefault="00901B61" w:rsidP="00901B61">
            <w:pPr>
              <w:spacing w:after="0"/>
              <w:jc w:val="both"/>
              <w:rPr>
                <w:noProof/>
              </w:rPr>
            </w:pPr>
            <w:r w:rsidRPr="00901B61">
              <w:rPr>
                <w:rFonts w:ascii="Consolas" w:hAnsi="Consolas"/>
                <w:noProof/>
              </w:rPr>
              <w:t>Kris</w:t>
            </w:r>
          </w:p>
        </w:tc>
      </w:tr>
      <w:tr w:rsidR="00DA18EB" w:rsidRPr="00DA18EB" w14:paraId="47A4DC6F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7CE6D62C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noProof/>
                <w:color w:val="000000" w:themeColor="text1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4</w:t>
            </w:r>
          </w:p>
          <w:p w14:paraId="068C2A9C" w14:textId="66C54640" w:rsidR="00DA18EB" w:rsidRPr="00DA18EB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b/>
                <w:noProof/>
                <w:color w:val="F8802B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Karl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James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George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Robert Patricia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4A4B5912" w14:textId="29AC9E2C" w:rsidR="00DA18EB" w:rsidRPr="00DF3AF4" w:rsidRDefault="00DF3AF4" w:rsidP="00DF3AF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F3AF4">
              <w:rPr>
                <w:rFonts w:ascii="Consolas" w:hAnsi="Consolas" w:cs="Consolas"/>
                <w:noProof/>
              </w:rPr>
              <w:t>Karl</w:t>
            </w:r>
          </w:p>
        </w:tc>
      </w:tr>
    </w:tbl>
    <w:p w14:paraId="021F308F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List of Predicates</w:t>
      </w:r>
    </w:p>
    <w:p w14:paraId="4D940573" w14:textId="072EA0C4" w:rsidR="00DA18EB" w:rsidRPr="00DA18EB" w:rsidRDefault="00DA18EB" w:rsidP="00DA18EB">
      <w:pPr>
        <w:jc w:val="both"/>
        <w:rPr>
          <w:lang w:val="bg-BG"/>
        </w:rPr>
      </w:pPr>
      <w:r w:rsidRPr="00DA18EB">
        <w:t xml:space="preserve">Find all numbers in the range </w:t>
      </w:r>
      <w:r w:rsidRPr="00275793">
        <w:rPr>
          <w:rFonts w:ascii="Consolas" w:hAnsi="Consolas"/>
          <w:b/>
        </w:rPr>
        <w:t>1</w:t>
      </w:r>
      <w:r w:rsidR="007270B0">
        <w:rPr>
          <w:rFonts w:ascii="Consolas" w:hAnsi="Consolas"/>
          <w:b/>
        </w:rPr>
        <w:t>…</w:t>
      </w:r>
      <w:r w:rsidRPr="00275793">
        <w:rPr>
          <w:rFonts w:ascii="Consolas" w:hAnsi="Consolas"/>
          <w:b/>
        </w:rPr>
        <w:t>N</w:t>
      </w:r>
      <w:r w:rsidRPr="00DA18EB">
        <w:t xml:space="preserve"> that </w:t>
      </w:r>
      <w:r w:rsidR="00873992">
        <w:t>are</w:t>
      </w:r>
      <w:r w:rsidRPr="00DA18EB">
        <w:t xml:space="preserve"> divisible by the numbers of a given sequence. On the first line, you will be given an integer </w:t>
      </w:r>
      <w:r w:rsidRPr="005C0136">
        <w:rPr>
          <w:rFonts w:ascii="Consolas" w:hAnsi="Consolas"/>
          <w:b/>
        </w:rPr>
        <w:t>N</w:t>
      </w:r>
      <w:r w:rsidRPr="00DA18EB">
        <w:t xml:space="preserve"> – which is the end of the range. On the second line, you will be given a sequence of integers which are the </w:t>
      </w:r>
      <w:r w:rsidRPr="00184E76">
        <w:rPr>
          <w:b/>
        </w:rPr>
        <w:t>dividers</w:t>
      </w:r>
      <w:r w:rsidRPr="00DA18EB">
        <w:t xml:space="preserve">. </w:t>
      </w:r>
      <w:r w:rsidRPr="00184E76">
        <w:rPr>
          <w:b/>
        </w:rPr>
        <w:t>Use predicates</w:t>
      </w:r>
      <w:r w:rsidR="00B65775">
        <w:rPr>
          <w:b/>
          <w:lang w:val="bg-BG"/>
        </w:rPr>
        <w:t xml:space="preserve"> </w:t>
      </w:r>
      <w:r w:rsidRPr="00184E76">
        <w:rPr>
          <w:b/>
        </w:rPr>
        <w:t>/</w:t>
      </w:r>
      <w:r w:rsidR="00B65775">
        <w:rPr>
          <w:b/>
          <w:lang w:val="bg-BG"/>
        </w:rPr>
        <w:t xml:space="preserve"> </w:t>
      </w:r>
      <w:r w:rsidRPr="00184E76">
        <w:rPr>
          <w:b/>
        </w:rPr>
        <w:t>functions</w:t>
      </w:r>
      <w:r w:rsidRPr="00DA18EB">
        <w:t>.</w:t>
      </w:r>
    </w:p>
    <w:p w14:paraId="06956873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8B42DCD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2CD4C48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98399E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00C7C8D0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34DE71E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0</w:t>
            </w:r>
          </w:p>
          <w:p w14:paraId="1EA834FB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1 1 1 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60534C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 4 6 8 10</w:t>
            </w:r>
          </w:p>
        </w:tc>
      </w:tr>
      <w:tr w:rsidR="00DA18EB" w:rsidRPr="00DA18EB" w14:paraId="793D9375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B6F7E5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00</w:t>
            </w:r>
          </w:p>
          <w:p w14:paraId="4F4EEB4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 5 10 20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A605E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0 40 60 80 100</w:t>
            </w:r>
          </w:p>
        </w:tc>
      </w:tr>
    </w:tbl>
    <w:p w14:paraId="4A4EEB36" w14:textId="77777777" w:rsidR="00DA18EB" w:rsidRPr="00DA18EB" w:rsidRDefault="00DA18EB" w:rsidP="00DA18EB">
      <w:pPr>
        <w:rPr>
          <w:lang w:val="bg-BG"/>
        </w:rPr>
      </w:pPr>
    </w:p>
    <w:p w14:paraId="50A24C42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lastRenderedPageBreak/>
        <w:t>Predicate Party!</w:t>
      </w:r>
    </w:p>
    <w:p w14:paraId="7D54716A" w14:textId="736E08D8" w:rsidR="00DA18EB" w:rsidRPr="00DA18EB" w:rsidRDefault="00DA18EB" w:rsidP="00DA18EB">
      <w:pPr>
        <w:jc w:val="both"/>
        <w:rPr>
          <w:lang w:val="bg-BG"/>
        </w:rPr>
      </w:pPr>
      <w:r w:rsidRPr="00DA18EB">
        <w:rPr>
          <w:noProof/>
        </w:rPr>
        <w:t>Ivan</w:t>
      </w:r>
      <w:r w:rsidR="005A23A6">
        <w:rPr>
          <w:noProof/>
        </w:rPr>
        <w:t>'</w:t>
      </w:r>
      <w:r w:rsidRPr="00DA18EB">
        <w:rPr>
          <w:noProof/>
        </w:rPr>
        <w:t>s</w:t>
      </w:r>
      <w:r w:rsidRPr="00DA18EB">
        <w:t xml:space="preserve"> parents are on a vacation for the </w:t>
      </w:r>
      <w:proofErr w:type="gramStart"/>
      <w:r w:rsidRPr="00DA18EB">
        <w:t>holidays</w:t>
      </w:r>
      <w:proofErr w:type="gramEnd"/>
      <w:r w:rsidRPr="00DA18EB">
        <w:t xml:space="preserve"> and he is planning an epic party at home. Unfortunately, his organizational skills are next to non-existent, so you are given the task </w:t>
      </w:r>
      <w:proofErr w:type="gramStart"/>
      <w:r w:rsidRPr="00DA18EB">
        <w:t>to help</w:t>
      </w:r>
      <w:proofErr w:type="gramEnd"/>
      <w:r w:rsidRPr="00DA18EB">
        <w:t xml:space="preserve"> him with the reservations.</w:t>
      </w:r>
    </w:p>
    <w:p w14:paraId="2B8FEFDD" w14:textId="6451AEB0" w:rsidR="00DA18EB" w:rsidRPr="00DA18EB" w:rsidRDefault="00DA18EB" w:rsidP="00DA18EB">
      <w:pPr>
        <w:jc w:val="both"/>
        <w:rPr>
          <w:lang w:val="bg-BG"/>
        </w:rPr>
      </w:pPr>
      <w:r w:rsidRPr="00DA18EB">
        <w:t xml:space="preserve">On the </w:t>
      </w:r>
      <w:r w:rsidRPr="00DA18EB">
        <w:rPr>
          <w:b/>
        </w:rPr>
        <w:t>first line</w:t>
      </w:r>
      <w:r w:rsidR="008E39A1">
        <w:rPr>
          <w:b/>
        </w:rPr>
        <w:t>,</w:t>
      </w:r>
      <w:r w:rsidRPr="00DA18EB">
        <w:t xml:space="preserve"> you receive a </w:t>
      </w:r>
      <w:r w:rsidRPr="00DA18EB">
        <w:rPr>
          <w:b/>
        </w:rPr>
        <w:t>list</w:t>
      </w:r>
      <w:r w:rsidRPr="00DA18EB">
        <w:t xml:space="preserve"> </w:t>
      </w:r>
      <w:r w:rsidR="003171FE">
        <w:rPr>
          <w:b/>
        </w:rPr>
        <w:t>of</w:t>
      </w:r>
      <w:r w:rsidRPr="00DA18EB">
        <w:rPr>
          <w:b/>
        </w:rPr>
        <w:t xml:space="preserve"> all the people</w:t>
      </w:r>
      <w:r w:rsidRPr="00DA18EB">
        <w:t xml:space="preserve"> that are coming. On the </w:t>
      </w:r>
      <w:r w:rsidRPr="00DA18EB">
        <w:rPr>
          <w:b/>
        </w:rPr>
        <w:t>next lines</w:t>
      </w:r>
      <w:r w:rsidRPr="00DA18EB">
        <w:t xml:space="preserve">, until you get the </w:t>
      </w:r>
      <w:r w:rsidRPr="00DA18EB">
        <w:rPr>
          <w:rFonts w:ascii="Consolas" w:hAnsi="Consolas"/>
          <w:b/>
          <w:noProof/>
        </w:rPr>
        <w:t>"Party!"</w:t>
      </w:r>
      <w:r w:rsidRPr="00DA18EB">
        <w:rPr>
          <w:b/>
          <w:noProof/>
        </w:rPr>
        <w:t xml:space="preserve"> </w:t>
      </w:r>
      <w:r w:rsidRPr="00DA18EB">
        <w:rPr>
          <w:b/>
        </w:rPr>
        <w:t>command</w:t>
      </w:r>
      <w:r w:rsidRPr="00DA18EB">
        <w:t xml:space="preserve">, you may be asked to </w:t>
      </w:r>
      <w:r w:rsidRPr="00DA18EB">
        <w:rPr>
          <w:b/>
        </w:rPr>
        <w:t>double</w:t>
      </w:r>
      <w:r w:rsidRPr="00DA18EB">
        <w:t xml:space="preserve"> or </w:t>
      </w:r>
      <w:r w:rsidRPr="00DA18EB">
        <w:rPr>
          <w:b/>
        </w:rPr>
        <w:t>remove</w:t>
      </w:r>
      <w:r w:rsidRPr="00DA18EB">
        <w:t xml:space="preserve"> </w:t>
      </w:r>
      <w:r w:rsidRPr="00DA18EB">
        <w:rPr>
          <w:b/>
        </w:rPr>
        <w:t>all the people</w:t>
      </w:r>
      <w:r w:rsidRPr="00DA18EB">
        <w:t xml:space="preserve"> that apply to </w:t>
      </w:r>
      <w:r w:rsidR="003171FE">
        <w:t xml:space="preserve">the </w:t>
      </w:r>
      <w:r w:rsidRPr="00DA18EB">
        <w:t>given</w:t>
      </w:r>
      <w:r w:rsidRPr="00DA18EB">
        <w:rPr>
          <w:b/>
        </w:rPr>
        <w:t xml:space="preserve"> criteria</w:t>
      </w:r>
      <w:r w:rsidRPr="00DA18EB">
        <w:t xml:space="preserve">. There are </w:t>
      </w:r>
      <w:r w:rsidRPr="00DA18EB">
        <w:rPr>
          <w:b/>
        </w:rPr>
        <w:t>three different</w:t>
      </w:r>
      <w:r w:rsidRPr="00DA18EB">
        <w:t xml:space="preserve"> </w:t>
      </w:r>
      <w:r w:rsidRPr="00DA18EB">
        <w:rPr>
          <w:b/>
        </w:rPr>
        <w:t>criteria</w:t>
      </w:r>
      <w:r w:rsidRPr="00DA18EB">
        <w:t xml:space="preserve">: </w:t>
      </w:r>
    </w:p>
    <w:p w14:paraId="4BF1AA9B" w14:textId="72A8B6E0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</w:t>
      </w:r>
      <w:r w:rsidR="003A7D01">
        <w:t>a</w:t>
      </w:r>
      <w:r w:rsidRPr="00DA18EB">
        <w:t xml:space="preserve">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starting </w:t>
      </w:r>
      <w:r w:rsidRPr="00DA18EB">
        <w:t>with a</w:t>
      </w:r>
      <w:r w:rsidRPr="00DA18EB">
        <w:rPr>
          <w:b/>
        </w:rPr>
        <w:t xml:space="preserve"> given string</w:t>
      </w:r>
    </w:p>
    <w:p w14:paraId="112AD46D" w14:textId="77777777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ending </w:t>
      </w:r>
      <w:r w:rsidRPr="00DA18EB">
        <w:t>with a</w:t>
      </w:r>
      <w:r w:rsidRPr="00DA18EB">
        <w:rPr>
          <w:b/>
        </w:rPr>
        <w:t xml:space="preserve"> given string</w:t>
      </w:r>
    </w:p>
    <w:p w14:paraId="33242474" w14:textId="715284ED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with a </w:t>
      </w:r>
      <w:r w:rsidRPr="00DA18EB">
        <w:rPr>
          <w:b/>
        </w:rPr>
        <w:t>given length</w:t>
      </w:r>
    </w:p>
    <w:p w14:paraId="0C973B3A" w14:textId="151F7321" w:rsidR="00DA18EB" w:rsidRPr="00DA18EB" w:rsidRDefault="00DA18EB" w:rsidP="00DA18EB">
      <w:pPr>
        <w:jc w:val="both"/>
        <w:rPr>
          <w:noProof/>
          <w:lang w:val="bg-BG"/>
        </w:rPr>
      </w:pPr>
      <w:r w:rsidRPr="00DA18EB">
        <w:rPr>
          <w:noProof/>
        </w:rPr>
        <w:t xml:space="preserve">Finally, </w:t>
      </w:r>
      <w:r w:rsidRPr="00DA18EB">
        <w:rPr>
          <w:b/>
          <w:noProof/>
        </w:rPr>
        <w:t>print all the guests</w:t>
      </w:r>
      <w:r w:rsidRPr="00DA18EB">
        <w:rPr>
          <w:noProof/>
        </w:rPr>
        <w:t xml:space="preserve"> who are going to the party </w:t>
      </w:r>
      <w:r w:rsidRPr="00DA18EB">
        <w:rPr>
          <w:b/>
          <w:noProof/>
        </w:rPr>
        <w:t>separated by</w:t>
      </w:r>
      <w:r w:rsidRPr="00DA18EB">
        <w:rPr>
          <w:noProof/>
        </w:rPr>
        <w:t xml:space="preserve"> "</w:t>
      </w:r>
      <w:r w:rsidRPr="00E54FE2">
        <w:rPr>
          <w:rFonts w:ascii="Consolas" w:hAnsi="Consolas"/>
          <w:noProof/>
        </w:rPr>
        <w:t>,</w:t>
      </w:r>
      <w:r w:rsidRPr="00E54FE2">
        <w:rPr>
          <w:rFonts w:ascii="Consolas" w:hAnsi="Consolas"/>
          <w:b/>
          <w:noProof/>
        </w:rPr>
        <w:t xml:space="preserve"> </w:t>
      </w:r>
      <w:r w:rsidRPr="00DA18EB">
        <w:rPr>
          <w:noProof/>
        </w:rPr>
        <w:t xml:space="preserve">" and then </w:t>
      </w:r>
      <w:r w:rsidRPr="00DA18EB">
        <w:rPr>
          <w:b/>
          <w:noProof/>
        </w:rPr>
        <w:t>add the ending</w:t>
      </w:r>
      <w:r w:rsidRPr="00DA18EB">
        <w:rPr>
          <w:noProof/>
        </w:rPr>
        <w:t xml:space="preserve"> "</w:t>
      </w:r>
      <w:r w:rsidRPr="007C57AC">
        <w:rPr>
          <w:rFonts w:ascii="Consolas" w:hAnsi="Consolas"/>
          <w:b/>
          <w:noProof/>
        </w:rPr>
        <w:t>are going to the party!</w:t>
      </w:r>
      <w:r w:rsidRPr="00DA18EB">
        <w:rPr>
          <w:noProof/>
        </w:rPr>
        <w:t xml:space="preserve">". If </w:t>
      </w:r>
      <w:r w:rsidR="003171FE">
        <w:rPr>
          <w:noProof/>
        </w:rPr>
        <w:t>no guests are</w:t>
      </w:r>
      <w:r w:rsidRPr="00DA18EB">
        <w:rPr>
          <w:noProof/>
        </w:rPr>
        <w:t xml:space="preserve"> going to the party print </w:t>
      </w:r>
      <w:r w:rsidRPr="007C57AC">
        <w:rPr>
          <w:rFonts w:ascii="Consolas" w:hAnsi="Consolas"/>
          <w:noProof/>
        </w:rPr>
        <w:t>"</w:t>
      </w:r>
      <w:r w:rsidRPr="007C57AC">
        <w:rPr>
          <w:rFonts w:ascii="Consolas" w:hAnsi="Consolas"/>
          <w:b/>
          <w:noProof/>
        </w:rPr>
        <w:t>Nobody is going to the party!</w:t>
      </w:r>
      <w:r w:rsidRPr="007C57AC">
        <w:rPr>
          <w:rFonts w:ascii="Consolas" w:hAnsi="Consolas"/>
          <w:noProof/>
        </w:rPr>
        <w:t>"</w:t>
      </w:r>
      <w:r w:rsidRPr="00DA18EB">
        <w:rPr>
          <w:noProof/>
        </w:rPr>
        <w:t>. See the examples below:</w:t>
      </w:r>
    </w:p>
    <w:p w14:paraId="20C7E5AE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8997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8"/>
        <w:gridCol w:w="5149"/>
      </w:tblGrid>
      <w:tr w:rsidR="00DA18EB" w:rsidRPr="00DA18EB" w14:paraId="21E18E68" w14:textId="77777777" w:rsidTr="005E3111">
        <w:tc>
          <w:tcPr>
            <w:tcW w:w="3848" w:type="dxa"/>
            <w:shd w:val="clear" w:color="auto" w:fill="D9D9D9" w:themeFill="background1" w:themeFillShade="D9"/>
            <w:tcMar>
              <w:left w:w="75" w:type="dxa"/>
            </w:tcMar>
          </w:tcPr>
          <w:p w14:paraId="2FC314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lang w:val="bg-BG"/>
              </w:rPr>
              <w:t xml:space="preserve"> </w:t>
            </w:r>
            <w:r w:rsidRPr="00DA18EB">
              <w:rPr>
                <w:b/>
              </w:rPr>
              <w:t>Input</w:t>
            </w:r>
          </w:p>
        </w:tc>
        <w:tc>
          <w:tcPr>
            <w:tcW w:w="5149" w:type="dxa"/>
            <w:shd w:val="clear" w:color="auto" w:fill="D9D9D9" w:themeFill="background1" w:themeFillShade="D9"/>
            <w:tcMar>
              <w:left w:w="75" w:type="dxa"/>
            </w:tcMar>
          </w:tcPr>
          <w:p w14:paraId="69EC1B5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7170B16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2E52B3D2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eter Misha Stephen</w:t>
            </w:r>
          </w:p>
          <w:p w14:paraId="35C95BFA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Remove StartsWith P</w:t>
            </w:r>
          </w:p>
          <w:p w14:paraId="08DA53C0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Double Length 5</w:t>
            </w:r>
          </w:p>
          <w:p w14:paraId="5B6E3348" w14:textId="3ACB9CA1" w:rsidR="00DA18EB" w:rsidRPr="00DA18EB" w:rsidRDefault="007C57AC" w:rsidP="007C57AC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2DB22A8C" w14:textId="0975AA2E" w:rsidR="00DA18EB" w:rsidRPr="00DA18EB" w:rsidRDefault="007C57AC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Misha, Misha, Stephen are going to the party!</w:t>
            </w:r>
          </w:p>
        </w:tc>
      </w:tr>
      <w:tr w:rsidR="00DA18EB" w:rsidRPr="00DA18EB" w14:paraId="28F457C9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4D965C1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1C57E335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Double StartsWith Pete</w:t>
            </w:r>
          </w:p>
          <w:p w14:paraId="72B41D9A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Double EndsWith eter</w:t>
            </w:r>
          </w:p>
          <w:p w14:paraId="48CD75A4" w14:textId="02E08360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D26EA39" w14:textId="0434F210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, Peter, Peter, Peter are going to the party!</w:t>
            </w:r>
          </w:p>
        </w:tc>
      </w:tr>
      <w:tr w:rsidR="00DA18EB" w:rsidRPr="00DA18EB" w14:paraId="4B64380B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395D387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484C3706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Remove StartsWith P</w:t>
            </w:r>
          </w:p>
          <w:p w14:paraId="1EBAE464" w14:textId="2EE7BC72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2D89F4E" w14:textId="27AC146C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Nobody is going to the party!</w:t>
            </w:r>
          </w:p>
        </w:tc>
      </w:tr>
    </w:tbl>
    <w:p w14:paraId="1091D00C" w14:textId="25C01D3E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arty Reservation Filter Module</w:t>
      </w:r>
    </w:p>
    <w:p w14:paraId="44E70499" w14:textId="0C4EAFDA" w:rsidR="00DA18EB" w:rsidRPr="00DA18EB" w:rsidRDefault="00DA18EB" w:rsidP="00DA18EB">
      <w:pPr>
        <w:rPr>
          <w:lang w:val="bg-BG"/>
        </w:rPr>
      </w:pPr>
      <w:r w:rsidRPr="00DA18EB">
        <w:t xml:space="preserve">You need to implement a filtering module to </w:t>
      </w:r>
      <w:proofErr w:type="gramStart"/>
      <w:r w:rsidRPr="00DA18EB">
        <w:t>a party</w:t>
      </w:r>
      <w:proofErr w:type="gramEnd"/>
      <w:r w:rsidRPr="00DA18EB">
        <w:t xml:space="preserve"> reservation software. First, the Party Reservation Filter Module </w:t>
      </w:r>
      <w:r w:rsidRPr="00DA18EB">
        <w:rPr>
          <w:noProof/>
        </w:rPr>
        <w:t xml:space="preserve">(PRFM </w:t>
      </w:r>
      <w:r w:rsidRPr="00DA18EB">
        <w:t>for short</w:t>
      </w:r>
      <w:r w:rsidRPr="00DA18EB">
        <w:rPr>
          <w:noProof/>
        </w:rPr>
        <w:t xml:space="preserve">) </w:t>
      </w:r>
      <w:r w:rsidR="00E367AF">
        <w:t>has been</w:t>
      </w:r>
      <w:r w:rsidR="007C401E">
        <w:t xml:space="preserve"> </w:t>
      </w:r>
      <w:r w:rsidRPr="00DA18EB">
        <w:rPr>
          <w:b/>
        </w:rPr>
        <w:t xml:space="preserve">passed </w:t>
      </w:r>
      <w:r w:rsidR="006B5853">
        <w:rPr>
          <w:b/>
        </w:rPr>
        <w:t xml:space="preserve">a </w:t>
      </w:r>
      <w:r w:rsidRPr="00DA18EB">
        <w:rPr>
          <w:b/>
        </w:rPr>
        <w:t>list</w:t>
      </w:r>
      <w:r w:rsidRPr="00DA18EB">
        <w:t xml:space="preserve"> with invitations. Next</w:t>
      </w:r>
      <w:r w:rsidR="003171FE">
        <w:t>,</w:t>
      </w:r>
      <w:r w:rsidRPr="00DA18EB">
        <w:t xml:space="preserve"> the </w:t>
      </w:r>
      <w:r w:rsidRPr="00DA18EB">
        <w:rPr>
          <w:noProof/>
        </w:rPr>
        <w:t xml:space="preserve">PRFM </w:t>
      </w:r>
      <w:r w:rsidRPr="00DA18EB">
        <w:t xml:space="preserve">receives a </w:t>
      </w:r>
      <w:r w:rsidRPr="00DA18EB">
        <w:rPr>
          <w:b/>
        </w:rPr>
        <w:t>sequence of commands</w:t>
      </w:r>
      <w:r w:rsidRPr="00DA18EB">
        <w:t xml:space="preserve"> that specify whether you need to add or remove a given filter.</w:t>
      </w:r>
    </w:p>
    <w:p w14:paraId="6DA829CF" w14:textId="77777777" w:rsidR="00DA18EB" w:rsidRPr="00DA18EB" w:rsidRDefault="00DA18EB" w:rsidP="00DA18EB">
      <w:pPr>
        <w:rPr>
          <w:lang w:val="bg-BG"/>
        </w:rPr>
      </w:pPr>
      <w:r w:rsidRPr="00DA18EB">
        <w:t xml:space="preserve">Each </w:t>
      </w:r>
      <w:r w:rsidRPr="00DA18EB">
        <w:rPr>
          <w:noProof/>
        </w:rPr>
        <w:t xml:space="preserve">PRFM </w:t>
      </w:r>
      <w:r w:rsidRPr="00DA18EB">
        <w:t>command is in the given format:</w:t>
      </w:r>
    </w:p>
    <w:p w14:paraId="6758EE4C" w14:textId="77777777" w:rsidR="00DA18EB" w:rsidRPr="00DA18EB" w:rsidRDefault="00DA18EB" w:rsidP="00DA18EB">
      <w:pPr>
        <w:rPr>
          <w:rFonts w:ascii="Consolas" w:hAnsi="Consolas"/>
          <w:noProof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{command;filter type;filter parameter}"</w:t>
      </w:r>
    </w:p>
    <w:p w14:paraId="59BABC70" w14:textId="77777777" w:rsidR="00DA18EB" w:rsidRPr="00DA18EB" w:rsidRDefault="00DA18EB" w:rsidP="00DA18EB">
      <w:pPr>
        <w:rPr>
          <w:lang w:val="bg-BG"/>
        </w:rPr>
      </w:pPr>
      <w:r w:rsidRPr="00DA18EB">
        <w:t xml:space="preserve">You can receive the following </w:t>
      </w:r>
      <w:r w:rsidRPr="00DA18EB">
        <w:rPr>
          <w:noProof/>
        </w:rPr>
        <w:t xml:space="preserve">PRFM </w:t>
      </w:r>
      <w:r w:rsidRPr="00DA18EB">
        <w:t xml:space="preserve">commands: </w:t>
      </w:r>
    </w:p>
    <w:p w14:paraId="6BDC04ED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Add filter</w:t>
      </w:r>
      <w:r w:rsidRPr="00DA18EB">
        <w:rPr>
          <w:rFonts w:ascii="Consolas" w:hAnsi="Consolas"/>
          <w:noProof/>
        </w:rPr>
        <w:t>"</w:t>
      </w:r>
    </w:p>
    <w:p w14:paraId="72B5FC0B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Remove filter</w:t>
      </w:r>
      <w:r w:rsidRPr="00DA18EB">
        <w:rPr>
          <w:rFonts w:ascii="Consolas" w:hAnsi="Consolas"/>
          <w:noProof/>
        </w:rPr>
        <w:t>"</w:t>
      </w:r>
    </w:p>
    <w:p w14:paraId="4A932D41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Print</w:t>
      </w:r>
      <w:r w:rsidRPr="00DA18EB">
        <w:rPr>
          <w:rFonts w:ascii="Consolas" w:hAnsi="Consolas"/>
          <w:noProof/>
        </w:rPr>
        <w:t xml:space="preserve">" </w:t>
      </w:r>
    </w:p>
    <w:p w14:paraId="0B3BE8D0" w14:textId="77777777" w:rsidR="00DA18EB" w:rsidRPr="00DA18EB" w:rsidRDefault="00DA18EB" w:rsidP="00DA18EB">
      <w:pPr>
        <w:rPr>
          <w:lang w:val="bg-BG"/>
        </w:rPr>
      </w:pPr>
      <w:r w:rsidRPr="00DA18EB">
        <w:t xml:space="preserve">The possible </w:t>
      </w:r>
      <w:r w:rsidRPr="00DA18EB">
        <w:rPr>
          <w:noProof/>
        </w:rPr>
        <w:t xml:space="preserve">PRFM </w:t>
      </w:r>
      <w:r w:rsidRPr="00DA18EB">
        <w:t xml:space="preserve">filter types are: </w:t>
      </w:r>
    </w:p>
    <w:p w14:paraId="145F3102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Starts with</w:t>
      </w:r>
      <w:r w:rsidRPr="00DA18EB">
        <w:rPr>
          <w:rFonts w:ascii="Consolas" w:hAnsi="Consolas"/>
          <w:noProof/>
        </w:rPr>
        <w:t>"</w:t>
      </w:r>
    </w:p>
    <w:p w14:paraId="22E7CB1B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lastRenderedPageBreak/>
        <w:t>"</w:t>
      </w:r>
      <w:r w:rsidRPr="00DA18EB">
        <w:rPr>
          <w:rFonts w:ascii="Consolas" w:hAnsi="Consolas"/>
          <w:b/>
          <w:noProof/>
        </w:rPr>
        <w:t>Ends with</w:t>
      </w:r>
      <w:r w:rsidRPr="00DA18EB">
        <w:rPr>
          <w:rFonts w:ascii="Consolas" w:hAnsi="Consolas"/>
          <w:noProof/>
        </w:rPr>
        <w:t>"</w:t>
      </w:r>
    </w:p>
    <w:p w14:paraId="3167992F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Length</w:t>
      </w:r>
      <w:r w:rsidRPr="00DA18EB">
        <w:rPr>
          <w:rFonts w:ascii="Consolas" w:hAnsi="Consolas"/>
          <w:noProof/>
        </w:rPr>
        <w:t>"</w:t>
      </w:r>
    </w:p>
    <w:p w14:paraId="6E6C79C3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Contains</w:t>
      </w:r>
      <w:r w:rsidRPr="00DA18EB">
        <w:rPr>
          <w:rFonts w:ascii="Consolas" w:hAnsi="Consolas"/>
          <w:noProof/>
        </w:rPr>
        <w:t>"</w:t>
      </w:r>
    </w:p>
    <w:p w14:paraId="528817F0" w14:textId="0B860A60" w:rsidR="00DA18EB" w:rsidRPr="00DA18EB" w:rsidRDefault="00DA18EB" w:rsidP="00DA18EB">
      <w:pPr>
        <w:rPr>
          <w:lang w:val="bg-BG"/>
        </w:rPr>
      </w:pPr>
      <w:r w:rsidRPr="00DA18EB">
        <w:t xml:space="preserve">All </w:t>
      </w:r>
      <w:r w:rsidRPr="00DA18EB">
        <w:rPr>
          <w:noProof/>
        </w:rPr>
        <w:t xml:space="preserve">PRFM </w:t>
      </w:r>
      <w:r w:rsidRPr="00DA18EB">
        <w:t xml:space="preserve">filter parameters will be a string </w:t>
      </w:r>
      <w:r w:rsidRPr="00DA18EB">
        <w:rPr>
          <w:noProof/>
        </w:rPr>
        <w:t>(</w:t>
      </w:r>
      <w:r w:rsidRPr="00DA18EB">
        <w:t>or an integer only for the "</w:t>
      </w:r>
      <w:r w:rsidRPr="00DA18EB">
        <w:rPr>
          <w:rFonts w:ascii="Consolas" w:hAnsi="Consolas"/>
          <w:b/>
          <w:noProof/>
        </w:rPr>
        <w:t>Length</w:t>
      </w:r>
      <w:r w:rsidRPr="00DA18EB">
        <w:rPr>
          <w:b/>
        </w:rPr>
        <w:t>"</w:t>
      </w:r>
      <w:r w:rsidRPr="00DA18EB">
        <w:t xml:space="preserve"> </w:t>
      </w:r>
      <w:r w:rsidRPr="00DA18EB">
        <w:rPr>
          <w:noProof/>
        </w:rPr>
        <w:t>filter). Each command will be valid e.g. you</w:t>
      </w:r>
      <w:r w:rsidRPr="00DA18EB">
        <w:t xml:space="preserve"> won</w:t>
      </w:r>
      <w:r w:rsidR="005A23A6">
        <w:t>'</w:t>
      </w:r>
      <w:r w:rsidRPr="00DA18EB">
        <w:t xml:space="preserve">t be asked to remove a non-existent filter. The input will </w:t>
      </w:r>
      <w:r w:rsidRPr="00DA18EB">
        <w:rPr>
          <w:b/>
        </w:rPr>
        <w:t>end</w:t>
      </w:r>
      <w:r w:rsidRPr="00DA18EB">
        <w:t xml:space="preserve"> with a "</w:t>
      </w:r>
      <w:r w:rsidRPr="002D1470">
        <w:rPr>
          <w:rFonts w:ascii="Consolas" w:hAnsi="Consolas"/>
          <w:b/>
        </w:rPr>
        <w:t>Print</w:t>
      </w:r>
      <w:r w:rsidRPr="00DA18EB">
        <w:t xml:space="preserve">" command, after which you should print all the </w:t>
      </w:r>
      <w:proofErr w:type="gramStart"/>
      <w:r w:rsidRPr="00DA18EB">
        <w:t>party-goers</w:t>
      </w:r>
      <w:proofErr w:type="gramEnd"/>
      <w:r w:rsidRPr="00DA18EB">
        <w:t xml:space="preserve"> that are left after the filtration. See the examples below:</w:t>
      </w:r>
    </w:p>
    <w:p w14:paraId="4A0B33D2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8997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8"/>
        <w:gridCol w:w="5149"/>
      </w:tblGrid>
      <w:tr w:rsidR="00DA18EB" w:rsidRPr="00DA18EB" w14:paraId="779024D2" w14:textId="77777777" w:rsidTr="002D1470">
        <w:tc>
          <w:tcPr>
            <w:tcW w:w="3848" w:type="dxa"/>
            <w:shd w:val="clear" w:color="auto" w:fill="D9D9D9" w:themeFill="background1" w:themeFillShade="D9"/>
            <w:tcMar>
              <w:left w:w="75" w:type="dxa"/>
            </w:tcMar>
          </w:tcPr>
          <w:p w14:paraId="2ACFCCC4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5149" w:type="dxa"/>
            <w:shd w:val="clear" w:color="auto" w:fill="D9D9D9" w:themeFill="background1" w:themeFillShade="D9"/>
            <w:tcMar>
              <w:left w:w="75" w:type="dxa"/>
            </w:tcMar>
          </w:tcPr>
          <w:p w14:paraId="00EF4E0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083DC3F0" w14:textId="77777777" w:rsidTr="002D1470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016C01A8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eter Misha Slav</w:t>
            </w:r>
          </w:p>
          <w:p w14:paraId="27884B72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P</w:t>
            </w:r>
          </w:p>
          <w:p w14:paraId="32C31DD9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M</w:t>
            </w:r>
          </w:p>
          <w:p w14:paraId="44F42FE8" w14:textId="025CCD1D" w:rsidR="00DA18EB" w:rsidRPr="00DA18EB" w:rsidRDefault="002D1470" w:rsidP="002D1470">
            <w:pPr>
              <w:spacing w:after="0"/>
              <w:jc w:val="both"/>
              <w:rPr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66DEB11E" w14:textId="74E6FC77" w:rsidR="00DA18EB" w:rsidRPr="00DA18EB" w:rsidRDefault="002D1470" w:rsidP="00A65A77">
            <w:pPr>
              <w:spacing w:after="0"/>
              <w:jc w:val="both"/>
              <w:rPr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Slav</w:t>
            </w:r>
          </w:p>
        </w:tc>
      </w:tr>
      <w:tr w:rsidR="00DA18EB" w:rsidRPr="00DA18EB" w14:paraId="5A5150EB" w14:textId="77777777" w:rsidTr="002D1470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6B084D2D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eter Misha John</w:t>
            </w:r>
          </w:p>
          <w:p w14:paraId="3885B1EE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P</w:t>
            </w:r>
          </w:p>
          <w:p w14:paraId="7C07D797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M</w:t>
            </w:r>
          </w:p>
          <w:p w14:paraId="53E6BDC8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Remove filter;Starts with;M</w:t>
            </w:r>
          </w:p>
          <w:p w14:paraId="60968445" w14:textId="560B7A4C" w:rsidR="00DA18EB" w:rsidRPr="00DA18EB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95D45F4" w14:textId="7A054214" w:rsidR="00DA18EB" w:rsidRPr="00DA18EB" w:rsidRDefault="002D1470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Misha John</w:t>
            </w:r>
          </w:p>
        </w:tc>
      </w:tr>
    </w:tbl>
    <w:p w14:paraId="43825D8D" w14:textId="1C1C7D21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A18EB">
        <w:rPr>
          <w:noProof/>
        </w:rPr>
        <w:t>TriFunction</w:t>
      </w:r>
    </w:p>
    <w:p w14:paraId="7B4BC9E7" w14:textId="77F320FD" w:rsidR="00DA18EB" w:rsidRPr="00DA18EB" w:rsidRDefault="009F6816" w:rsidP="00DA18EB">
      <w:pPr>
        <w:jc w:val="both"/>
        <w:rPr>
          <w:lang w:val="bg-BG"/>
        </w:rPr>
      </w:pPr>
      <w:r>
        <w:rPr>
          <w:noProof/>
        </w:rPr>
        <w:t>Create</w:t>
      </w:r>
      <w:r w:rsidR="00DA18EB" w:rsidRPr="00DA18EB">
        <w:rPr>
          <w:noProof/>
        </w:rPr>
        <w:t xml:space="preserve"> a program tha</w:t>
      </w:r>
      <w:r w:rsidR="00DA18EB" w:rsidRPr="00DA18EB">
        <w:t xml:space="preserve">t traverses a collection of names and returns the </w:t>
      </w:r>
      <w:r w:rsidR="00DA18EB" w:rsidRPr="00DA18EB">
        <w:rPr>
          <w:b/>
        </w:rPr>
        <w:t>first name,</w:t>
      </w:r>
      <w:r w:rsidR="00DA18EB" w:rsidRPr="00DA18EB">
        <w:t xml:space="preserve"> whose sum of characters is </w:t>
      </w:r>
      <w:r w:rsidR="00DA18EB" w:rsidRPr="00DA18EB">
        <w:rPr>
          <w:b/>
        </w:rPr>
        <w:t>equal</w:t>
      </w:r>
      <w:r w:rsidR="00DA18EB" w:rsidRPr="00DA18EB">
        <w:t xml:space="preserve"> to or </w:t>
      </w:r>
      <w:r w:rsidR="00DA18EB" w:rsidRPr="00DA18EB">
        <w:rPr>
          <w:b/>
        </w:rPr>
        <w:t>larger</w:t>
      </w:r>
      <w:r w:rsidR="00DA18EB" w:rsidRPr="00DA18EB">
        <w:t xml:space="preserve"> than a given number </w:t>
      </w:r>
      <w:r w:rsidR="00DA18EB" w:rsidRPr="005C609C">
        <w:rPr>
          <w:rFonts w:ascii="Consolas" w:hAnsi="Consolas"/>
          <w:b/>
        </w:rPr>
        <w:t>N</w:t>
      </w:r>
      <w:r w:rsidR="00DA18EB" w:rsidRPr="00DA18EB">
        <w:rPr>
          <w:b/>
        </w:rPr>
        <w:t xml:space="preserve">, </w:t>
      </w:r>
      <w:r w:rsidR="00DA18EB" w:rsidRPr="00DA18EB">
        <w:t xml:space="preserve">which will be given on the first line. Use a function that </w:t>
      </w:r>
      <w:r w:rsidR="00DA18EB" w:rsidRPr="00DA18EB">
        <w:rPr>
          <w:b/>
        </w:rPr>
        <w:t>accepts another function</w:t>
      </w:r>
      <w:r w:rsidR="00DA18EB" w:rsidRPr="00DA18EB">
        <w:t xml:space="preserve"> as one of its parameters. Start by building a regular function to hold the basic logic of the program. Something along the lines of </w:t>
      </w:r>
      <w:r w:rsidR="00DA18EB" w:rsidRPr="00DA18EB">
        <w:rPr>
          <w:rFonts w:ascii="Consolas" w:hAnsi="Consolas"/>
          <w:b/>
          <w:noProof/>
        </w:rPr>
        <w:t>Func&lt;string,</w:t>
      </w:r>
      <w:r w:rsidR="00DA18EB" w:rsidRPr="007A733B">
        <w:rPr>
          <w:rFonts w:cstheme="minorHAnsi"/>
          <w:b/>
          <w:noProof/>
        </w:rPr>
        <w:t xml:space="preserve"> </w:t>
      </w:r>
      <w:r w:rsidR="00DA18EB" w:rsidRPr="00DA18EB">
        <w:rPr>
          <w:rFonts w:ascii="Consolas" w:hAnsi="Consolas"/>
          <w:b/>
          <w:noProof/>
        </w:rPr>
        <w:t>int,</w:t>
      </w:r>
      <w:r w:rsidR="00DA18EB" w:rsidRPr="007A733B">
        <w:rPr>
          <w:rFonts w:cstheme="minorHAnsi"/>
          <w:b/>
          <w:noProof/>
        </w:rPr>
        <w:t xml:space="preserve"> </w:t>
      </w:r>
      <w:r w:rsidR="00DA18EB" w:rsidRPr="00DA18EB">
        <w:rPr>
          <w:rFonts w:ascii="Consolas" w:hAnsi="Consolas"/>
          <w:b/>
          <w:noProof/>
        </w:rPr>
        <w:t>bool&gt;</w:t>
      </w:r>
      <w:r w:rsidR="00DA18EB" w:rsidRPr="00DA18EB">
        <w:rPr>
          <w:noProof/>
        </w:rPr>
        <w:t>.</w:t>
      </w:r>
      <w:r w:rsidR="00DA18EB" w:rsidRPr="00DA18EB">
        <w:t xml:space="preserve"> Afterward</w:t>
      </w:r>
      <w:r w:rsidR="003171FE">
        <w:t>,</w:t>
      </w:r>
      <w:r w:rsidR="00DA18EB" w:rsidRPr="00DA18EB">
        <w:t xml:space="preserve"> create your main function which should accept the first function as one of its parameters.</w:t>
      </w:r>
    </w:p>
    <w:p w14:paraId="258DA166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54136E8B" w14:textId="77777777" w:rsidTr="009F6816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457590E8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4A44FFBA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6BFC96B7" w14:textId="77777777" w:rsidTr="009F6816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80DE566" w14:textId="77777777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350</w:t>
            </w:r>
          </w:p>
          <w:p w14:paraId="6228B9DB" w14:textId="28266E45" w:rsidR="00DA18EB" w:rsidRPr="00DA18EB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Rob Mary Paisley Spenc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4F6EE2B8" w14:textId="7B250E71" w:rsidR="00DA18EB" w:rsidRPr="00DA18EB" w:rsidRDefault="009F6816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Mary</w:t>
            </w:r>
          </w:p>
        </w:tc>
      </w:tr>
      <w:tr w:rsidR="009F6816" w:rsidRPr="00DA18EB" w14:paraId="6D94087B" w14:textId="77777777" w:rsidTr="009F6816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A9737F6" w14:textId="77777777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666</w:t>
            </w:r>
          </w:p>
          <w:p w14:paraId="0A3F5FDA" w14:textId="764AB174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Paul Thomas William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C4CE904" w14:textId="6F211D8F" w:rsidR="009F6816" w:rsidRPr="009F6816" w:rsidRDefault="009F6816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William</w:t>
            </w:r>
          </w:p>
        </w:tc>
      </w:tr>
    </w:tbl>
    <w:p w14:paraId="592EBD29" w14:textId="51658AA2" w:rsidR="00640502" w:rsidRPr="00DA18EB" w:rsidRDefault="00640502" w:rsidP="00DC43CF">
      <w:pPr>
        <w:rPr>
          <w:lang w:val="bg-BG"/>
        </w:rPr>
      </w:pPr>
    </w:p>
    <w:sectPr w:rsidR="00640502" w:rsidRPr="00DA18EB" w:rsidSect="00132A4C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CB4C1D" w14:textId="77777777" w:rsidR="00DE5C83" w:rsidRDefault="00DE5C83" w:rsidP="008068A2">
      <w:pPr>
        <w:spacing w:after="0" w:line="240" w:lineRule="auto"/>
      </w:pPr>
      <w:r>
        <w:separator/>
      </w:r>
    </w:p>
  </w:endnote>
  <w:endnote w:type="continuationSeparator" w:id="0">
    <w:p w14:paraId="5B020DDB" w14:textId="77777777" w:rsidR="00DE5C83" w:rsidRDefault="00DE5C8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7E136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157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157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E7E136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157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157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01AFFC" w14:textId="77777777" w:rsidR="00DE5C83" w:rsidRDefault="00DE5C83" w:rsidP="008068A2">
      <w:pPr>
        <w:spacing w:after="0" w:line="240" w:lineRule="auto"/>
      </w:pPr>
      <w:r>
        <w:separator/>
      </w:r>
    </w:p>
  </w:footnote>
  <w:footnote w:type="continuationSeparator" w:id="0">
    <w:p w14:paraId="111D806B" w14:textId="77777777" w:rsidR="00DE5C83" w:rsidRDefault="00DE5C8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E3F48"/>
    <w:multiLevelType w:val="multilevel"/>
    <w:tmpl w:val="EDD6D396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A27F2"/>
    <w:multiLevelType w:val="hybridMultilevel"/>
    <w:tmpl w:val="53FA19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D327FC"/>
    <w:multiLevelType w:val="hybridMultilevel"/>
    <w:tmpl w:val="2D30F332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A966507"/>
    <w:multiLevelType w:val="hybridMultilevel"/>
    <w:tmpl w:val="1514FB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B12C96"/>
    <w:multiLevelType w:val="multilevel"/>
    <w:tmpl w:val="ECEE2A98"/>
    <w:lvl w:ilvl="0">
      <w:start w:val="6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-33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8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0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2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4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6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8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4703" w:hanging="180"/>
      </w:pPr>
      <w:rPr>
        <w:rFonts w:hint="default"/>
      </w:rPr>
    </w:lvl>
  </w:abstractNum>
  <w:abstractNum w:abstractNumId="26" w15:restartNumberingAfterBreak="0">
    <w:nsid w:val="4A794531"/>
    <w:multiLevelType w:val="hybridMultilevel"/>
    <w:tmpl w:val="B9D6F93E"/>
    <w:lvl w:ilvl="0" w:tplc="BF1A001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965338"/>
    <w:multiLevelType w:val="hybridMultilevel"/>
    <w:tmpl w:val="C67AC9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7B730A"/>
    <w:multiLevelType w:val="hybridMultilevel"/>
    <w:tmpl w:val="392CC6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2E16A8"/>
    <w:multiLevelType w:val="hybridMultilevel"/>
    <w:tmpl w:val="B176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5716543">
    <w:abstractNumId w:val="0"/>
  </w:num>
  <w:num w:numId="2" w16cid:durableId="285088328">
    <w:abstractNumId w:val="47"/>
  </w:num>
  <w:num w:numId="3" w16cid:durableId="1542668689">
    <w:abstractNumId w:val="10"/>
  </w:num>
  <w:num w:numId="4" w16cid:durableId="1834758892">
    <w:abstractNumId w:val="30"/>
  </w:num>
  <w:num w:numId="5" w16cid:durableId="287899740">
    <w:abstractNumId w:val="31"/>
  </w:num>
  <w:num w:numId="6" w16cid:durableId="448401753">
    <w:abstractNumId w:val="36"/>
  </w:num>
  <w:num w:numId="7" w16cid:durableId="1787893858">
    <w:abstractNumId w:val="4"/>
  </w:num>
  <w:num w:numId="8" w16cid:durableId="970287020">
    <w:abstractNumId w:val="9"/>
  </w:num>
  <w:num w:numId="9" w16cid:durableId="739645020">
    <w:abstractNumId w:val="28"/>
  </w:num>
  <w:num w:numId="10" w16cid:durableId="74730776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77838547">
    <w:abstractNumId w:val="5"/>
  </w:num>
  <w:num w:numId="12" w16cid:durableId="1328244515">
    <w:abstractNumId w:val="22"/>
  </w:num>
  <w:num w:numId="13" w16cid:durableId="641275030">
    <w:abstractNumId w:val="2"/>
  </w:num>
  <w:num w:numId="14" w16cid:durableId="742723873">
    <w:abstractNumId w:val="35"/>
  </w:num>
  <w:num w:numId="15" w16cid:durableId="2146460188">
    <w:abstractNumId w:val="12"/>
  </w:num>
  <w:num w:numId="16" w16cid:durableId="1109086429">
    <w:abstractNumId w:val="42"/>
  </w:num>
  <w:num w:numId="17" w16cid:durableId="1877503578">
    <w:abstractNumId w:val="29"/>
  </w:num>
  <w:num w:numId="18" w16cid:durableId="1647128461">
    <w:abstractNumId w:val="46"/>
  </w:num>
  <w:num w:numId="19" w16cid:durableId="2086485306">
    <w:abstractNumId w:val="37"/>
  </w:num>
  <w:num w:numId="20" w16cid:durableId="553582783">
    <w:abstractNumId w:val="21"/>
  </w:num>
  <w:num w:numId="21" w16cid:durableId="1228758432">
    <w:abstractNumId w:val="33"/>
  </w:num>
  <w:num w:numId="22" w16cid:durableId="709037099">
    <w:abstractNumId w:val="14"/>
  </w:num>
  <w:num w:numId="23" w16cid:durableId="140737839">
    <w:abstractNumId w:val="17"/>
  </w:num>
  <w:num w:numId="24" w16cid:durableId="1536649818">
    <w:abstractNumId w:val="3"/>
  </w:num>
  <w:num w:numId="25" w16cid:durableId="211774172">
    <w:abstractNumId w:val="8"/>
  </w:num>
  <w:num w:numId="26" w16cid:durableId="804739398">
    <w:abstractNumId w:val="19"/>
  </w:num>
  <w:num w:numId="27" w16cid:durableId="2136024616">
    <w:abstractNumId w:val="39"/>
  </w:num>
  <w:num w:numId="28" w16cid:durableId="267396361">
    <w:abstractNumId w:val="20"/>
  </w:num>
  <w:num w:numId="29" w16cid:durableId="602954115">
    <w:abstractNumId w:val="45"/>
  </w:num>
  <w:num w:numId="30" w16cid:durableId="1640769213">
    <w:abstractNumId w:val="23"/>
  </w:num>
  <w:num w:numId="31" w16cid:durableId="1377855634">
    <w:abstractNumId w:val="13"/>
  </w:num>
  <w:num w:numId="32" w16cid:durableId="1063288136">
    <w:abstractNumId w:val="38"/>
  </w:num>
  <w:num w:numId="33" w16cid:durableId="2103646777">
    <w:abstractNumId w:val="43"/>
  </w:num>
  <w:num w:numId="34" w16cid:durableId="68430582">
    <w:abstractNumId w:val="27"/>
  </w:num>
  <w:num w:numId="35" w16cid:durableId="774863705">
    <w:abstractNumId w:val="44"/>
  </w:num>
  <w:num w:numId="36" w16cid:durableId="649553113">
    <w:abstractNumId w:val="7"/>
  </w:num>
  <w:num w:numId="37" w16cid:durableId="1834252517">
    <w:abstractNumId w:val="24"/>
  </w:num>
  <w:num w:numId="38" w16cid:durableId="650139609">
    <w:abstractNumId w:val="16"/>
  </w:num>
  <w:num w:numId="39" w16cid:durableId="855264527">
    <w:abstractNumId w:val="32"/>
  </w:num>
  <w:num w:numId="40" w16cid:durableId="79759499">
    <w:abstractNumId w:val="1"/>
  </w:num>
  <w:num w:numId="41" w16cid:durableId="1522280749">
    <w:abstractNumId w:val="25"/>
  </w:num>
  <w:num w:numId="42" w16cid:durableId="309557448">
    <w:abstractNumId w:val="11"/>
  </w:num>
  <w:num w:numId="43" w16cid:durableId="487407694">
    <w:abstractNumId w:val="34"/>
  </w:num>
  <w:num w:numId="44" w16cid:durableId="433211388">
    <w:abstractNumId w:val="40"/>
  </w:num>
  <w:num w:numId="45" w16cid:durableId="1204945800">
    <w:abstractNumId w:val="18"/>
  </w:num>
  <w:num w:numId="46" w16cid:durableId="1128626358">
    <w:abstractNumId w:val="26"/>
  </w:num>
  <w:num w:numId="47" w16cid:durableId="1222522910">
    <w:abstractNumId w:val="6"/>
  </w:num>
  <w:num w:numId="48" w16cid:durableId="370111403">
    <w:abstractNumId w:val="4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DUwMjYzMTI1MjNW0lEKTi0uzszPAykwqgUA6YvouCwAAAA="/>
  </w:docVars>
  <w:rsids>
    <w:rsidRoot w:val="008068A2"/>
    <w:rsid w:val="000006BB"/>
    <w:rsid w:val="00002C1C"/>
    <w:rsid w:val="00003834"/>
    <w:rsid w:val="00007044"/>
    <w:rsid w:val="0001451E"/>
    <w:rsid w:val="00023DC6"/>
    <w:rsid w:val="00025F04"/>
    <w:rsid w:val="00040826"/>
    <w:rsid w:val="000518DA"/>
    <w:rsid w:val="00064D15"/>
    <w:rsid w:val="0008559D"/>
    <w:rsid w:val="00086727"/>
    <w:rsid w:val="0009209B"/>
    <w:rsid w:val="00097D78"/>
    <w:rsid w:val="000A6794"/>
    <w:rsid w:val="000B157D"/>
    <w:rsid w:val="000B39E6"/>
    <w:rsid w:val="000B56F0"/>
    <w:rsid w:val="000C5361"/>
    <w:rsid w:val="000F7880"/>
    <w:rsid w:val="00103906"/>
    <w:rsid w:val="00122010"/>
    <w:rsid w:val="001275B9"/>
    <w:rsid w:val="001279D1"/>
    <w:rsid w:val="00132A4C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E7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5793"/>
    <w:rsid w:val="002819B5"/>
    <w:rsid w:val="002853F4"/>
    <w:rsid w:val="00285941"/>
    <w:rsid w:val="002A2D2D"/>
    <w:rsid w:val="002C539D"/>
    <w:rsid w:val="002C71C6"/>
    <w:rsid w:val="002D07CA"/>
    <w:rsid w:val="002D1470"/>
    <w:rsid w:val="00302F8D"/>
    <w:rsid w:val="00305122"/>
    <w:rsid w:val="003171FE"/>
    <w:rsid w:val="003230CF"/>
    <w:rsid w:val="0033212E"/>
    <w:rsid w:val="0033490F"/>
    <w:rsid w:val="00346594"/>
    <w:rsid w:val="0036538F"/>
    <w:rsid w:val="00380A57"/>
    <w:rsid w:val="003817EF"/>
    <w:rsid w:val="00382A45"/>
    <w:rsid w:val="003A1601"/>
    <w:rsid w:val="003A33F9"/>
    <w:rsid w:val="003A5602"/>
    <w:rsid w:val="003A5A5F"/>
    <w:rsid w:val="003A7D01"/>
    <w:rsid w:val="003B0278"/>
    <w:rsid w:val="003B1846"/>
    <w:rsid w:val="003B6A53"/>
    <w:rsid w:val="003C168D"/>
    <w:rsid w:val="003D0845"/>
    <w:rsid w:val="003E1013"/>
    <w:rsid w:val="003E167F"/>
    <w:rsid w:val="003E2A3C"/>
    <w:rsid w:val="003E2F33"/>
    <w:rsid w:val="003E6BFB"/>
    <w:rsid w:val="003F1864"/>
    <w:rsid w:val="004047E5"/>
    <w:rsid w:val="0041081C"/>
    <w:rsid w:val="004311CA"/>
    <w:rsid w:val="004417AC"/>
    <w:rsid w:val="004535F4"/>
    <w:rsid w:val="0047331A"/>
    <w:rsid w:val="00475769"/>
    <w:rsid w:val="0047640B"/>
    <w:rsid w:val="0047644B"/>
    <w:rsid w:val="00476D4B"/>
    <w:rsid w:val="00491748"/>
    <w:rsid w:val="00492571"/>
    <w:rsid w:val="004A16C1"/>
    <w:rsid w:val="004A7E77"/>
    <w:rsid w:val="004B0253"/>
    <w:rsid w:val="004C0A80"/>
    <w:rsid w:val="004D03E1"/>
    <w:rsid w:val="004D29A9"/>
    <w:rsid w:val="004E0D4F"/>
    <w:rsid w:val="004E4C1E"/>
    <w:rsid w:val="004E55E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F2F"/>
    <w:rsid w:val="00576BFD"/>
    <w:rsid w:val="005803E5"/>
    <w:rsid w:val="00584EDB"/>
    <w:rsid w:val="0058723E"/>
    <w:rsid w:val="0059259D"/>
    <w:rsid w:val="00594821"/>
    <w:rsid w:val="00596357"/>
    <w:rsid w:val="00596AA5"/>
    <w:rsid w:val="005A0BF6"/>
    <w:rsid w:val="005A23A6"/>
    <w:rsid w:val="005B0164"/>
    <w:rsid w:val="005C0136"/>
    <w:rsid w:val="005C131C"/>
    <w:rsid w:val="005C609C"/>
    <w:rsid w:val="005C6A24"/>
    <w:rsid w:val="005E04CE"/>
    <w:rsid w:val="005E3111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6E8A"/>
    <w:rsid w:val="006640AE"/>
    <w:rsid w:val="00670041"/>
    <w:rsid w:val="00671FE2"/>
    <w:rsid w:val="0067444C"/>
    <w:rsid w:val="00686C0C"/>
    <w:rsid w:val="00695634"/>
    <w:rsid w:val="006A2531"/>
    <w:rsid w:val="006A7C45"/>
    <w:rsid w:val="006B5853"/>
    <w:rsid w:val="006B65C5"/>
    <w:rsid w:val="006C00F8"/>
    <w:rsid w:val="006C506A"/>
    <w:rsid w:val="006D1502"/>
    <w:rsid w:val="006D239A"/>
    <w:rsid w:val="006E1302"/>
    <w:rsid w:val="006E2245"/>
    <w:rsid w:val="006E55B4"/>
    <w:rsid w:val="006E7E50"/>
    <w:rsid w:val="006F48F2"/>
    <w:rsid w:val="00703785"/>
    <w:rsid w:val="00704432"/>
    <w:rsid w:val="007051DF"/>
    <w:rsid w:val="00724DA4"/>
    <w:rsid w:val="007270B0"/>
    <w:rsid w:val="0074070D"/>
    <w:rsid w:val="00763912"/>
    <w:rsid w:val="00774E44"/>
    <w:rsid w:val="00783BA4"/>
    <w:rsid w:val="00785258"/>
    <w:rsid w:val="00791D01"/>
    <w:rsid w:val="00791F02"/>
    <w:rsid w:val="0079324A"/>
    <w:rsid w:val="00794EEE"/>
    <w:rsid w:val="007A635E"/>
    <w:rsid w:val="007A733B"/>
    <w:rsid w:val="007B3686"/>
    <w:rsid w:val="007C2C37"/>
    <w:rsid w:val="007C3E81"/>
    <w:rsid w:val="007C401E"/>
    <w:rsid w:val="007C42AC"/>
    <w:rsid w:val="007C57AC"/>
    <w:rsid w:val="007D742F"/>
    <w:rsid w:val="007E031A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A2D"/>
    <w:rsid w:val="00833E3F"/>
    <w:rsid w:val="00834FF6"/>
    <w:rsid w:val="00836CA4"/>
    <w:rsid w:val="0085184F"/>
    <w:rsid w:val="00861625"/>
    <w:rsid w:val="008617B5"/>
    <w:rsid w:val="00870828"/>
    <w:rsid w:val="00873992"/>
    <w:rsid w:val="00874899"/>
    <w:rsid w:val="0088080B"/>
    <w:rsid w:val="008B07D7"/>
    <w:rsid w:val="008B557F"/>
    <w:rsid w:val="008C2344"/>
    <w:rsid w:val="008C2B83"/>
    <w:rsid w:val="008C5930"/>
    <w:rsid w:val="008D6097"/>
    <w:rsid w:val="008E39A1"/>
    <w:rsid w:val="008E6CF3"/>
    <w:rsid w:val="008F202C"/>
    <w:rsid w:val="008F5B43"/>
    <w:rsid w:val="008F5FDB"/>
    <w:rsid w:val="00901B6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0103"/>
    <w:rsid w:val="009E1A09"/>
    <w:rsid w:val="009F6816"/>
    <w:rsid w:val="00A02545"/>
    <w:rsid w:val="00A025E6"/>
    <w:rsid w:val="00A05555"/>
    <w:rsid w:val="00A06D89"/>
    <w:rsid w:val="00A35790"/>
    <w:rsid w:val="00A41084"/>
    <w:rsid w:val="00A42A34"/>
    <w:rsid w:val="00A45A89"/>
    <w:rsid w:val="00A47F12"/>
    <w:rsid w:val="00A66DE2"/>
    <w:rsid w:val="00A70227"/>
    <w:rsid w:val="00A74423"/>
    <w:rsid w:val="00A75B18"/>
    <w:rsid w:val="00A847D3"/>
    <w:rsid w:val="00AA3772"/>
    <w:rsid w:val="00AB106E"/>
    <w:rsid w:val="00AB2224"/>
    <w:rsid w:val="00AB6C5C"/>
    <w:rsid w:val="00AB7C1B"/>
    <w:rsid w:val="00AC36D6"/>
    <w:rsid w:val="00AC60FE"/>
    <w:rsid w:val="00AC77AD"/>
    <w:rsid w:val="00AD3214"/>
    <w:rsid w:val="00AE05D3"/>
    <w:rsid w:val="00AE355A"/>
    <w:rsid w:val="00AE3F67"/>
    <w:rsid w:val="00B141CB"/>
    <w:rsid w:val="00B148DD"/>
    <w:rsid w:val="00B2472A"/>
    <w:rsid w:val="00B567F6"/>
    <w:rsid w:val="00B56DF3"/>
    <w:rsid w:val="00B57A5C"/>
    <w:rsid w:val="00B6185B"/>
    <w:rsid w:val="00B638EB"/>
    <w:rsid w:val="00B63DED"/>
    <w:rsid w:val="00B65775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9A4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AED"/>
    <w:rsid w:val="00C82862"/>
    <w:rsid w:val="00C84E4D"/>
    <w:rsid w:val="00CA2FD0"/>
    <w:rsid w:val="00CA608D"/>
    <w:rsid w:val="00CB626D"/>
    <w:rsid w:val="00CC2532"/>
    <w:rsid w:val="00CD5181"/>
    <w:rsid w:val="00CD7485"/>
    <w:rsid w:val="00CE2360"/>
    <w:rsid w:val="00CE236C"/>
    <w:rsid w:val="00CE5FC8"/>
    <w:rsid w:val="00CF0047"/>
    <w:rsid w:val="00CF2BBF"/>
    <w:rsid w:val="00D22895"/>
    <w:rsid w:val="00D3404A"/>
    <w:rsid w:val="00D4354E"/>
    <w:rsid w:val="00D43F69"/>
    <w:rsid w:val="00D50F79"/>
    <w:rsid w:val="00D538A7"/>
    <w:rsid w:val="00D546F1"/>
    <w:rsid w:val="00D73957"/>
    <w:rsid w:val="00D8395C"/>
    <w:rsid w:val="00D910AA"/>
    <w:rsid w:val="00DA028F"/>
    <w:rsid w:val="00DA18EB"/>
    <w:rsid w:val="00DC28E6"/>
    <w:rsid w:val="00DC43CF"/>
    <w:rsid w:val="00DC79E8"/>
    <w:rsid w:val="00DD55F0"/>
    <w:rsid w:val="00DD7586"/>
    <w:rsid w:val="00DD7BB2"/>
    <w:rsid w:val="00DE1B8E"/>
    <w:rsid w:val="00DE5C83"/>
    <w:rsid w:val="00DF00FA"/>
    <w:rsid w:val="00DF3AF4"/>
    <w:rsid w:val="00DF56BB"/>
    <w:rsid w:val="00DF57D8"/>
    <w:rsid w:val="00DF6F6D"/>
    <w:rsid w:val="00E032C5"/>
    <w:rsid w:val="00E12909"/>
    <w:rsid w:val="00E24C6A"/>
    <w:rsid w:val="00E25811"/>
    <w:rsid w:val="00E32F85"/>
    <w:rsid w:val="00E34FA8"/>
    <w:rsid w:val="00E367AF"/>
    <w:rsid w:val="00E36FD8"/>
    <w:rsid w:val="00E37380"/>
    <w:rsid w:val="00E375F1"/>
    <w:rsid w:val="00E43BB8"/>
    <w:rsid w:val="00E465C4"/>
    <w:rsid w:val="00E5268B"/>
    <w:rsid w:val="00E54FE2"/>
    <w:rsid w:val="00E63F64"/>
    <w:rsid w:val="00E74623"/>
    <w:rsid w:val="00E80E3D"/>
    <w:rsid w:val="00E86D42"/>
    <w:rsid w:val="00E870B8"/>
    <w:rsid w:val="00EA1019"/>
    <w:rsid w:val="00EA3B29"/>
    <w:rsid w:val="00EB040D"/>
    <w:rsid w:val="00EB7421"/>
    <w:rsid w:val="00EC36F5"/>
    <w:rsid w:val="00EC4583"/>
    <w:rsid w:val="00EC5A4D"/>
    <w:rsid w:val="00ED0DEA"/>
    <w:rsid w:val="00ED73C4"/>
    <w:rsid w:val="00EE088C"/>
    <w:rsid w:val="00EE0BDB"/>
    <w:rsid w:val="00EF0B41"/>
    <w:rsid w:val="00F20B48"/>
    <w:rsid w:val="00F258BA"/>
    <w:rsid w:val="00F27E9C"/>
    <w:rsid w:val="00F41F41"/>
    <w:rsid w:val="00F46918"/>
    <w:rsid w:val="00F46DDE"/>
    <w:rsid w:val="00F52509"/>
    <w:rsid w:val="00F655ED"/>
    <w:rsid w:val="00F7033C"/>
    <w:rsid w:val="00F93A47"/>
    <w:rsid w:val="00F94131"/>
    <w:rsid w:val="00F96D0D"/>
    <w:rsid w:val="00F976AD"/>
    <w:rsid w:val="00FA23CC"/>
    <w:rsid w:val="00FA528F"/>
    <w:rsid w:val="00FA6461"/>
    <w:rsid w:val="00FB2554"/>
    <w:rsid w:val="00FC2881"/>
    <w:rsid w:val="00FD1A6E"/>
    <w:rsid w:val="00FD22BB"/>
    <w:rsid w:val="00FD5D5A"/>
    <w:rsid w:val="00FE038F"/>
    <w:rsid w:val="00FE7D41"/>
    <w:rsid w:val="00FF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reformattedText">
    <w:name w:val="Preformatted Text"/>
    <w:basedOn w:val="Normal"/>
    <w:qFormat/>
    <w:rsid w:val="00DA18EB"/>
    <w:pPr>
      <w:spacing w:before="0" w:after="200"/>
    </w:pPr>
    <w:rPr>
      <w:color w:val="00000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408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7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functional-programming-exercise/147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slido.com/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9761D1-B261-47E8-AE7A-40889CE34D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5</Pages>
  <Words>895</Words>
  <Characters>510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Functional Programming - Exercise</vt:lpstr>
    </vt:vector>
  </TitlesOfParts>
  <Company>SoftUni – https://about.softuni.bg</Company>
  <LinksUpToDate>false</LinksUpToDate>
  <CharactersWithSpaces>5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Functional Programming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75</cp:revision>
  <cp:lastPrinted>2023-04-24T07:14:00Z</cp:lastPrinted>
  <dcterms:created xsi:type="dcterms:W3CDTF">2019-11-12T12:29:00Z</dcterms:created>
  <dcterms:modified xsi:type="dcterms:W3CDTF">2025-04-23T06:35:00Z</dcterms:modified>
  <cp:category>programming;education;software engineering;software development</cp:category>
</cp:coreProperties>
</file>